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2341D" w14:textId="239A56B4" w:rsidR="00206E42" w:rsidRPr="00B304F2" w:rsidRDefault="00206E42">
      <w:pPr>
        <w:rPr>
          <w:b/>
          <w:bCs/>
        </w:rPr>
      </w:pPr>
      <w:r w:rsidRPr="00B304F2">
        <w:rPr>
          <w:b/>
          <w:bCs/>
        </w:rPr>
        <w:t>ABC Colorful Painting Company</w:t>
      </w:r>
    </w:p>
    <w:p w14:paraId="72FD01DE" w14:textId="4D87CC07" w:rsidR="00206E42" w:rsidRDefault="003B6389">
      <w:r>
        <w:object w:dxaOrig="1548" w:dyaOrig="1176" w14:anchorId="47E5935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5pt;height:59pt" o:ole="">
            <v:imagedata r:id="rId5" o:title=""/>
          </v:shape>
          <o:OLEObject Type="Embed" ProgID="Paint.Picture" ShapeID="_x0000_i1025" DrawAspect="Content" ObjectID="_1706195874" r:id="rId6"/>
        </w:object>
      </w:r>
    </w:p>
    <w:p w14:paraId="287183DA" w14:textId="77777777" w:rsidR="000849A2" w:rsidRDefault="000849A2"/>
    <w:p w14:paraId="27E1D7B0" w14:textId="7F1A2104" w:rsidR="00206E42" w:rsidRDefault="000849A2">
      <w:r>
        <w:t>February 12, 2022</w:t>
      </w:r>
    </w:p>
    <w:p w14:paraId="13671364" w14:textId="745FA663" w:rsidR="00206E42" w:rsidRDefault="00206E42"/>
    <w:p w14:paraId="147F139C" w14:textId="382F7807" w:rsidR="00206E42" w:rsidRDefault="00206E42">
      <w:r>
        <w:t>Agency Name</w:t>
      </w:r>
      <w:r w:rsidR="000849A2">
        <w:t>: City of Metropolis</w:t>
      </w:r>
    </w:p>
    <w:p w14:paraId="7ED25B59" w14:textId="12AD8B22" w:rsidR="00206E42" w:rsidRDefault="00206E42">
      <w:r>
        <w:t xml:space="preserve">Attn: </w:t>
      </w:r>
      <w:r w:rsidR="000849A2">
        <w:t>Lois Lane</w:t>
      </w:r>
    </w:p>
    <w:p w14:paraId="1E461C90" w14:textId="310673EF" w:rsidR="00206E42" w:rsidRDefault="00206E42">
      <w:r>
        <w:t>Agency Address</w:t>
      </w:r>
      <w:r w:rsidR="000849A2">
        <w:t>: 9000 Daily Planet Drive, City of Metropolis, 32323</w:t>
      </w:r>
      <w:r>
        <w:t xml:space="preserve"> </w:t>
      </w:r>
    </w:p>
    <w:p w14:paraId="3BAAE6D2" w14:textId="49BE91D8" w:rsidR="00206E42" w:rsidRDefault="00206E42">
      <w:r>
        <w:t>Re: Solicitation Number</w:t>
      </w:r>
      <w:r w:rsidR="003B6389">
        <w:t xml:space="preserve"> 5432-ABCD-2022 “Painting of New School Gym” “Solicitation Name”</w:t>
      </w:r>
    </w:p>
    <w:p w14:paraId="1C90013A" w14:textId="77777777" w:rsidR="00206E42" w:rsidRDefault="00206E42"/>
    <w:p w14:paraId="207FA000" w14:textId="67C6B6F1" w:rsidR="00206E42" w:rsidRDefault="00206E42">
      <w:r>
        <w:t>Dear Buyer</w:t>
      </w:r>
    </w:p>
    <w:p w14:paraId="1DEB9758" w14:textId="171C403D" w:rsidR="00206E42" w:rsidRDefault="00244BFC">
      <w:r>
        <w:t>ABC Colorful Painting Co.</w:t>
      </w:r>
      <w:r w:rsidR="00206E42">
        <w:t xml:space="preserve"> has been in business</w:t>
      </w:r>
      <w:r w:rsidR="000849A2">
        <w:t xml:space="preserve"> since 2005 completing over 150</w:t>
      </w:r>
      <w:r w:rsidR="00206E42">
        <w:t xml:space="preserve"> </w:t>
      </w:r>
      <w:r w:rsidR="000849A2">
        <w:t>residential</w:t>
      </w:r>
      <w:r w:rsidR="00206E42">
        <w:t xml:space="preserve"> and commercial </w:t>
      </w:r>
      <w:r w:rsidR="000849A2">
        <w:t xml:space="preserve">painting jobs </w:t>
      </w:r>
      <w:r w:rsidR="00206E42">
        <w:t>in the City of Metropolis</w:t>
      </w:r>
      <w:r w:rsidR="000849A2">
        <w:t>.  During our 17 years in business o</w:t>
      </w:r>
      <w:r w:rsidR="00FB57FE">
        <w:t>ur team has paint</w:t>
      </w:r>
      <w:r w:rsidR="000849A2">
        <w:t>ed</w:t>
      </w:r>
      <w:r w:rsidR="00FB57FE">
        <w:t xml:space="preserve"> structures </w:t>
      </w:r>
      <w:r w:rsidR="000849A2">
        <w:t>small as</w:t>
      </w:r>
      <w:r w:rsidR="00FB57FE">
        <w:t xml:space="preserve">1200 square feet </w:t>
      </w:r>
      <w:r w:rsidR="000849A2">
        <w:t xml:space="preserve">to our largest project at </w:t>
      </w:r>
      <w:r w:rsidR="00FB57FE">
        <w:t>32,500 square feet</w:t>
      </w:r>
      <w:r w:rsidR="000849A2">
        <w:t>.  These</w:t>
      </w:r>
      <w:r w:rsidR="00FB57FE">
        <w:t xml:space="preserve"> structures </w:t>
      </w:r>
      <w:r w:rsidR="000849A2">
        <w:t>have been made of</w:t>
      </w:r>
      <w:r w:rsidR="00FB57FE">
        <w:t xml:space="preserve"> metal, wood, composite, and brick.  We have a history of completing our contracts on time and on budget and have provided a list of references as a part of our bid proposal.  We have completed numerous projects of your size and scope.  </w:t>
      </w:r>
    </w:p>
    <w:p w14:paraId="244983CB" w14:textId="57EEBD50" w:rsidR="00206E42" w:rsidRDefault="00244BFC">
      <w:r>
        <w:t>Our</w:t>
      </w:r>
      <w:r w:rsidR="00206E42">
        <w:t xml:space="preserve"> 12 painters have a combined 132 years of painting experience.</w:t>
      </w:r>
      <w:r w:rsidR="003B6389">
        <w:t xml:space="preserve"> We are a certified small minority owned business and have been certified since 2006.  </w:t>
      </w:r>
      <w:r w:rsidR="00892410">
        <w:t xml:space="preserve">Four of the painters on staff have completed government projects </w:t>
      </w:r>
      <w:r>
        <w:t>prior to working at ABC Colorful Painting Co</w:t>
      </w:r>
      <w:r w:rsidR="00892410">
        <w:t xml:space="preserve">.  </w:t>
      </w:r>
    </w:p>
    <w:p w14:paraId="3B8047E4" w14:textId="756C45A0" w:rsidR="00206E42" w:rsidRDefault="00206E42">
      <w:r>
        <w:t xml:space="preserve">During the past 18 months we’ve completed the painting of 3 similar sized commercial building to the one you need </w:t>
      </w:r>
      <w:r w:rsidR="00C16AC4">
        <w:t>painted,</w:t>
      </w:r>
      <w:r>
        <w:t xml:space="preserve"> and our customers </w:t>
      </w:r>
      <w:r w:rsidR="00244BFC">
        <w:t xml:space="preserve">are willing to speak to you about the excellent quality of work we did.     </w:t>
      </w:r>
    </w:p>
    <w:p w14:paraId="7B00259C" w14:textId="6A9DED08" w:rsidR="00206E42" w:rsidRDefault="003B6389">
      <w:r>
        <w:t xml:space="preserve">We have completed all the required items as a part of the bid </w:t>
      </w:r>
      <w:r w:rsidR="00C16AC4">
        <w:t>response,</w:t>
      </w:r>
      <w:r>
        <w:t xml:space="preserve"> and w</w:t>
      </w:r>
      <w:r w:rsidR="00206E42">
        <w:t xml:space="preserve">e look forward to the possibility of partnering with the City </w:t>
      </w:r>
      <w:r>
        <w:t xml:space="preserve">of Metropolis </w:t>
      </w:r>
      <w:r w:rsidR="00244BFC">
        <w:t>for</w:t>
      </w:r>
      <w:r w:rsidR="00206E42">
        <w:t xml:space="preserve"> this very important job.  </w:t>
      </w:r>
    </w:p>
    <w:p w14:paraId="170DD0FE" w14:textId="77777777" w:rsidR="003B6389" w:rsidRDefault="003B6389"/>
    <w:p w14:paraId="189F8943" w14:textId="47AA2BB3" w:rsidR="00206E42" w:rsidRDefault="003B6389">
      <w:r>
        <w:t>Bruce Wayne</w:t>
      </w:r>
    </w:p>
    <w:p w14:paraId="6949436C" w14:textId="7C2A3516" w:rsidR="00206E42" w:rsidRDefault="00206E42">
      <w:r>
        <w:t>Manager of Painting Specialist</w:t>
      </w:r>
    </w:p>
    <w:p w14:paraId="7D4CDED2" w14:textId="610F61DB" w:rsidR="00206E42" w:rsidRDefault="00206E42">
      <w:r>
        <w:t>444 Clover Drive</w:t>
      </w:r>
      <w:r w:rsidR="00244BFC">
        <w:t xml:space="preserve"> </w:t>
      </w:r>
      <w:r>
        <w:t>Gotham City, New York</w:t>
      </w:r>
    </w:p>
    <w:p w14:paraId="35295029" w14:textId="77777777" w:rsidR="00244BFC" w:rsidRDefault="00244BFC"/>
    <w:p w14:paraId="0326CA22" w14:textId="479B2B71" w:rsidR="003B6389" w:rsidRPr="00C16AC4" w:rsidRDefault="003B6389" w:rsidP="00C16AC4">
      <w:pPr>
        <w:jc w:val="center"/>
        <w:rPr>
          <w:b/>
          <w:bCs/>
        </w:rPr>
      </w:pPr>
      <w:r w:rsidRPr="00C16AC4">
        <w:rPr>
          <w:b/>
          <w:bCs/>
        </w:rPr>
        <w:lastRenderedPageBreak/>
        <w:t>Table Of Contents</w:t>
      </w:r>
    </w:p>
    <w:tbl>
      <w:tblPr>
        <w:tblStyle w:val="TableGrid"/>
        <w:tblW w:w="97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34"/>
        <w:gridCol w:w="1028"/>
      </w:tblGrid>
      <w:tr w:rsidR="005570F9" w:rsidRPr="0083123D" w14:paraId="47C41468" w14:textId="77777777" w:rsidTr="005570F9">
        <w:trPr>
          <w:trHeight w:val="509"/>
        </w:trPr>
        <w:tc>
          <w:tcPr>
            <w:tcW w:w="8734" w:type="dxa"/>
          </w:tcPr>
          <w:p w14:paraId="1ADBF5E7" w14:textId="77777777" w:rsidR="005570F9" w:rsidRPr="0083123D" w:rsidRDefault="005570F9" w:rsidP="00724942"/>
        </w:tc>
        <w:tc>
          <w:tcPr>
            <w:tcW w:w="1028" w:type="dxa"/>
          </w:tcPr>
          <w:p w14:paraId="0375582B" w14:textId="77777777" w:rsidR="005570F9" w:rsidRPr="005570F9" w:rsidRDefault="005570F9" w:rsidP="00724942">
            <w:pPr>
              <w:jc w:val="right"/>
              <w:rPr>
                <w:b/>
                <w:bCs/>
              </w:rPr>
            </w:pPr>
            <w:r w:rsidRPr="005570F9">
              <w:rPr>
                <w:b/>
                <w:bCs/>
              </w:rPr>
              <w:t>Page</w:t>
            </w:r>
          </w:p>
        </w:tc>
      </w:tr>
      <w:tr w:rsidR="005570F9" w:rsidRPr="0083123D" w14:paraId="1CC3FD92" w14:textId="77777777" w:rsidTr="005570F9">
        <w:trPr>
          <w:trHeight w:val="509"/>
        </w:trPr>
        <w:tc>
          <w:tcPr>
            <w:tcW w:w="8734" w:type="dxa"/>
          </w:tcPr>
          <w:p w14:paraId="484FA8C1" w14:textId="77777777" w:rsidR="005570F9" w:rsidRPr="0083123D" w:rsidRDefault="005570F9" w:rsidP="00724942">
            <w:r w:rsidRPr="0083123D">
              <w:t>Cost form/pricing sheet</w:t>
            </w:r>
          </w:p>
        </w:tc>
        <w:tc>
          <w:tcPr>
            <w:tcW w:w="1028" w:type="dxa"/>
          </w:tcPr>
          <w:p w14:paraId="3309DF30" w14:textId="5589F5D5" w:rsidR="005570F9" w:rsidRPr="0083123D" w:rsidRDefault="005570F9" w:rsidP="00724942">
            <w:pPr>
              <w:jc w:val="right"/>
            </w:pPr>
            <w:r>
              <w:t>3</w:t>
            </w:r>
          </w:p>
        </w:tc>
      </w:tr>
      <w:tr w:rsidR="005570F9" w:rsidRPr="0083123D" w14:paraId="4A341DC5" w14:textId="77777777" w:rsidTr="005570F9">
        <w:trPr>
          <w:trHeight w:val="509"/>
        </w:trPr>
        <w:tc>
          <w:tcPr>
            <w:tcW w:w="8734" w:type="dxa"/>
          </w:tcPr>
          <w:p w14:paraId="25E3884E" w14:textId="77777777" w:rsidR="005570F9" w:rsidRPr="0083123D" w:rsidRDefault="005570F9" w:rsidP="00724942">
            <w:r w:rsidRPr="0083123D">
              <w:t>Experience and References</w:t>
            </w:r>
          </w:p>
        </w:tc>
        <w:tc>
          <w:tcPr>
            <w:tcW w:w="1028" w:type="dxa"/>
          </w:tcPr>
          <w:p w14:paraId="24F0F001" w14:textId="6D5BE8ED" w:rsidR="005570F9" w:rsidRPr="0083123D" w:rsidRDefault="005570F9" w:rsidP="00724942">
            <w:pPr>
              <w:jc w:val="right"/>
            </w:pPr>
            <w:r>
              <w:t>4</w:t>
            </w:r>
          </w:p>
        </w:tc>
      </w:tr>
      <w:tr w:rsidR="005570F9" w:rsidRPr="0083123D" w14:paraId="48267A29" w14:textId="77777777" w:rsidTr="005570F9">
        <w:trPr>
          <w:trHeight w:val="1577"/>
        </w:trPr>
        <w:tc>
          <w:tcPr>
            <w:tcW w:w="8734" w:type="dxa"/>
          </w:tcPr>
          <w:p w14:paraId="4C66EC60" w14:textId="77777777" w:rsidR="005570F9" w:rsidRPr="0083123D" w:rsidRDefault="005570F9" w:rsidP="00724942">
            <w:r w:rsidRPr="0083123D">
              <w:t>Required Signed Forms (may be forms the agency wants you to sign as a part of your bid)</w:t>
            </w:r>
          </w:p>
          <w:p w14:paraId="2387089A" w14:textId="77777777" w:rsidR="005570F9" w:rsidRPr="0083123D" w:rsidRDefault="005570F9" w:rsidP="005570F9">
            <w:pPr>
              <w:pStyle w:val="ListParagraph"/>
              <w:numPr>
                <w:ilvl w:val="0"/>
                <w:numId w:val="4"/>
              </w:numPr>
            </w:pPr>
            <w:r w:rsidRPr="0083123D">
              <w:t>Addendum Acknowledgement</w:t>
            </w:r>
          </w:p>
          <w:p w14:paraId="0E61BABD" w14:textId="77777777" w:rsidR="005570F9" w:rsidRPr="0083123D" w:rsidRDefault="005570F9" w:rsidP="005570F9">
            <w:pPr>
              <w:pStyle w:val="ListParagraph"/>
              <w:numPr>
                <w:ilvl w:val="0"/>
                <w:numId w:val="4"/>
              </w:numPr>
            </w:pPr>
            <w:r w:rsidRPr="0083123D">
              <w:t>W9</w:t>
            </w:r>
          </w:p>
        </w:tc>
        <w:tc>
          <w:tcPr>
            <w:tcW w:w="1028" w:type="dxa"/>
          </w:tcPr>
          <w:p w14:paraId="5645A061" w14:textId="2CD39E63" w:rsidR="005570F9" w:rsidRPr="0083123D" w:rsidRDefault="005570F9" w:rsidP="00724942">
            <w:pPr>
              <w:jc w:val="right"/>
            </w:pPr>
            <w:r>
              <w:t>5-6</w:t>
            </w:r>
          </w:p>
        </w:tc>
      </w:tr>
      <w:tr w:rsidR="005570F9" w:rsidRPr="0083123D" w14:paraId="54D4C2D1" w14:textId="77777777" w:rsidTr="005570F9">
        <w:trPr>
          <w:trHeight w:val="2111"/>
        </w:trPr>
        <w:tc>
          <w:tcPr>
            <w:tcW w:w="8734" w:type="dxa"/>
          </w:tcPr>
          <w:p w14:paraId="07295755" w14:textId="77777777" w:rsidR="005570F9" w:rsidRPr="0083123D" w:rsidRDefault="005570F9" w:rsidP="00724942">
            <w:r w:rsidRPr="0083123D">
              <w:t>Appendices (may be forms the agency wants a copy of)</w:t>
            </w:r>
          </w:p>
          <w:p w14:paraId="58080296" w14:textId="77777777" w:rsidR="005570F9" w:rsidRPr="0083123D" w:rsidRDefault="005570F9" w:rsidP="005570F9">
            <w:pPr>
              <w:pStyle w:val="ListParagraph"/>
              <w:numPr>
                <w:ilvl w:val="0"/>
                <w:numId w:val="5"/>
              </w:numPr>
            </w:pPr>
            <w:r w:rsidRPr="0083123D">
              <w:t>Copy of Small Business Certification</w:t>
            </w:r>
          </w:p>
          <w:p w14:paraId="465822DD" w14:textId="77777777" w:rsidR="005570F9" w:rsidRPr="0083123D" w:rsidRDefault="005570F9" w:rsidP="005570F9">
            <w:pPr>
              <w:pStyle w:val="ListParagraph"/>
              <w:numPr>
                <w:ilvl w:val="0"/>
                <w:numId w:val="5"/>
              </w:numPr>
            </w:pPr>
            <w:r w:rsidRPr="0083123D">
              <w:t>Copy of Bid bond</w:t>
            </w:r>
          </w:p>
          <w:p w14:paraId="3E3E411E" w14:textId="77777777" w:rsidR="005570F9" w:rsidRPr="0083123D" w:rsidRDefault="005570F9" w:rsidP="005570F9">
            <w:pPr>
              <w:pStyle w:val="ListParagraph"/>
              <w:numPr>
                <w:ilvl w:val="0"/>
                <w:numId w:val="5"/>
              </w:numPr>
            </w:pPr>
            <w:r w:rsidRPr="0083123D">
              <w:t>Copy of Insurance</w:t>
            </w:r>
          </w:p>
        </w:tc>
        <w:tc>
          <w:tcPr>
            <w:tcW w:w="1028" w:type="dxa"/>
          </w:tcPr>
          <w:p w14:paraId="7554E4A7" w14:textId="12BFE244" w:rsidR="005570F9" w:rsidRPr="0083123D" w:rsidRDefault="005570F9" w:rsidP="00724942">
            <w:pPr>
              <w:jc w:val="right"/>
            </w:pPr>
            <w:r>
              <w:t>7-9</w:t>
            </w:r>
          </w:p>
        </w:tc>
      </w:tr>
      <w:tr w:rsidR="005570F9" w:rsidRPr="0083123D" w14:paraId="5CFCFCA6" w14:textId="77777777" w:rsidTr="005570F9">
        <w:trPr>
          <w:trHeight w:val="1016"/>
        </w:trPr>
        <w:tc>
          <w:tcPr>
            <w:tcW w:w="8734" w:type="dxa"/>
          </w:tcPr>
          <w:p w14:paraId="0142B85A" w14:textId="77777777" w:rsidR="005570F9" w:rsidRPr="0083123D" w:rsidRDefault="005570F9" w:rsidP="00724942">
            <w:r w:rsidRPr="0083123D">
              <w:t>Additional Reference Items (items you may want to include that are not required as a part of the proposal</w:t>
            </w:r>
          </w:p>
        </w:tc>
        <w:tc>
          <w:tcPr>
            <w:tcW w:w="1028" w:type="dxa"/>
          </w:tcPr>
          <w:p w14:paraId="77A701CD" w14:textId="746213C3" w:rsidR="005570F9" w:rsidRPr="0083123D" w:rsidRDefault="005570F9" w:rsidP="00724942">
            <w:pPr>
              <w:jc w:val="right"/>
            </w:pPr>
            <w:r>
              <w:t>10</w:t>
            </w:r>
          </w:p>
        </w:tc>
      </w:tr>
      <w:tr w:rsidR="005570F9" w14:paraId="50B64975" w14:textId="77777777" w:rsidTr="005570F9">
        <w:trPr>
          <w:trHeight w:val="482"/>
        </w:trPr>
        <w:tc>
          <w:tcPr>
            <w:tcW w:w="8734" w:type="dxa"/>
          </w:tcPr>
          <w:p w14:paraId="70755653" w14:textId="77777777" w:rsidR="005570F9" w:rsidRDefault="005570F9" w:rsidP="00724942">
            <w:pPr>
              <w:rPr>
                <w:color w:val="FF0000"/>
              </w:rPr>
            </w:pPr>
          </w:p>
        </w:tc>
        <w:tc>
          <w:tcPr>
            <w:tcW w:w="1028" w:type="dxa"/>
          </w:tcPr>
          <w:p w14:paraId="607DAF2D" w14:textId="77777777" w:rsidR="005570F9" w:rsidRDefault="005570F9" w:rsidP="00724942">
            <w:pPr>
              <w:jc w:val="right"/>
              <w:rPr>
                <w:color w:val="FF0000"/>
              </w:rPr>
            </w:pPr>
          </w:p>
        </w:tc>
      </w:tr>
    </w:tbl>
    <w:p w14:paraId="285B92A2" w14:textId="5C151256" w:rsidR="003B6389" w:rsidRDefault="003B6389" w:rsidP="005570F9"/>
    <w:p w14:paraId="2F6D6401" w14:textId="12A25062" w:rsidR="003B6389" w:rsidRDefault="003B6389" w:rsidP="003B6389">
      <w:pPr>
        <w:pStyle w:val="ListParagraph"/>
        <w:ind w:left="1440"/>
      </w:pPr>
    </w:p>
    <w:p w14:paraId="77F28728" w14:textId="2E37F548" w:rsidR="003B6389" w:rsidRDefault="003B6389" w:rsidP="003B6389">
      <w:pPr>
        <w:pStyle w:val="ListParagraph"/>
        <w:ind w:left="1440"/>
      </w:pPr>
    </w:p>
    <w:p w14:paraId="33C9866D" w14:textId="5536D113" w:rsidR="003B6389" w:rsidRDefault="003B6389" w:rsidP="003B6389">
      <w:pPr>
        <w:pStyle w:val="ListParagraph"/>
        <w:ind w:left="1440"/>
      </w:pPr>
    </w:p>
    <w:p w14:paraId="32FF98B3" w14:textId="1291D9DB" w:rsidR="003B6389" w:rsidRDefault="003B6389" w:rsidP="003B6389">
      <w:pPr>
        <w:pStyle w:val="ListParagraph"/>
        <w:ind w:left="1440"/>
      </w:pPr>
    </w:p>
    <w:p w14:paraId="005F5D56" w14:textId="658C5740" w:rsidR="003B6389" w:rsidRDefault="003B6389" w:rsidP="003B6389">
      <w:pPr>
        <w:pStyle w:val="ListParagraph"/>
        <w:ind w:left="1440"/>
      </w:pPr>
    </w:p>
    <w:p w14:paraId="53FC1621" w14:textId="08E9DD16" w:rsidR="003B6389" w:rsidRDefault="003B6389" w:rsidP="003B6389">
      <w:pPr>
        <w:pStyle w:val="ListParagraph"/>
        <w:ind w:left="1440"/>
      </w:pPr>
    </w:p>
    <w:p w14:paraId="0ED35A74" w14:textId="5D41D63A" w:rsidR="003B6389" w:rsidRDefault="003B6389" w:rsidP="003B6389">
      <w:pPr>
        <w:pStyle w:val="ListParagraph"/>
        <w:ind w:left="1440"/>
      </w:pPr>
    </w:p>
    <w:p w14:paraId="41C450DA" w14:textId="235E969C" w:rsidR="003B6389" w:rsidRDefault="003B6389" w:rsidP="003B6389">
      <w:pPr>
        <w:pStyle w:val="ListParagraph"/>
        <w:ind w:left="1440"/>
      </w:pPr>
    </w:p>
    <w:p w14:paraId="7EC4A939" w14:textId="599CE5A5" w:rsidR="003B6389" w:rsidRDefault="003B6389" w:rsidP="003B6389">
      <w:pPr>
        <w:pStyle w:val="ListParagraph"/>
        <w:ind w:left="1440"/>
      </w:pPr>
    </w:p>
    <w:p w14:paraId="7322C12E" w14:textId="175A048A" w:rsidR="003B6389" w:rsidRDefault="003B6389" w:rsidP="003B6389">
      <w:pPr>
        <w:pStyle w:val="ListParagraph"/>
        <w:ind w:left="1440"/>
      </w:pPr>
    </w:p>
    <w:p w14:paraId="736CDB4D" w14:textId="32260984" w:rsidR="003B6389" w:rsidRDefault="003B6389" w:rsidP="003B6389">
      <w:pPr>
        <w:pStyle w:val="ListParagraph"/>
        <w:ind w:left="1440"/>
      </w:pPr>
    </w:p>
    <w:p w14:paraId="7847E032" w14:textId="7870D6CC" w:rsidR="003B6389" w:rsidRDefault="003B6389" w:rsidP="003B6389">
      <w:pPr>
        <w:pStyle w:val="ListParagraph"/>
        <w:ind w:left="1440"/>
      </w:pPr>
    </w:p>
    <w:p w14:paraId="1BED3B09" w14:textId="76FE8389" w:rsidR="003B6389" w:rsidRDefault="003B6389" w:rsidP="003B6389">
      <w:pPr>
        <w:pStyle w:val="ListParagraph"/>
        <w:ind w:left="1440"/>
      </w:pPr>
    </w:p>
    <w:p w14:paraId="1D09129C" w14:textId="001BBD9F" w:rsidR="003B6389" w:rsidRDefault="003B6389" w:rsidP="003B6389">
      <w:pPr>
        <w:pStyle w:val="ListParagraph"/>
        <w:ind w:left="1440"/>
      </w:pPr>
    </w:p>
    <w:p w14:paraId="43463329" w14:textId="772580C9" w:rsidR="003B6389" w:rsidRDefault="003B6389" w:rsidP="003B6389">
      <w:pPr>
        <w:pStyle w:val="ListParagraph"/>
        <w:ind w:left="1440"/>
      </w:pPr>
    </w:p>
    <w:p w14:paraId="74CAA5E3" w14:textId="1D4AF3DF" w:rsidR="003B6389" w:rsidRDefault="003B6389" w:rsidP="003B6389">
      <w:pPr>
        <w:pStyle w:val="ListParagraph"/>
        <w:ind w:left="1440"/>
      </w:pPr>
    </w:p>
    <w:p w14:paraId="5F7A75F8" w14:textId="780CA1A1" w:rsidR="003B6389" w:rsidRDefault="003B6389" w:rsidP="003B6389">
      <w:pPr>
        <w:pStyle w:val="ListParagraph"/>
        <w:ind w:left="1440"/>
      </w:pPr>
    </w:p>
    <w:p w14:paraId="17A184F8" w14:textId="2A76CBBA" w:rsidR="003B6389" w:rsidRDefault="003B6389" w:rsidP="003B6389">
      <w:pPr>
        <w:pStyle w:val="ListParagraph"/>
        <w:ind w:left="1440"/>
      </w:pPr>
    </w:p>
    <w:p w14:paraId="3902DBFF" w14:textId="5D216AAC" w:rsidR="003B6389" w:rsidRPr="00C16AC4" w:rsidRDefault="00C16AC4" w:rsidP="00C16AC4">
      <w:pPr>
        <w:pStyle w:val="ListParagraph"/>
        <w:ind w:left="1440"/>
        <w:jc w:val="center"/>
        <w:rPr>
          <w:b/>
          <w:bCs/>
        </w:rPr>
      </w:pPr>
      <w:r w:rsidRPr="00C16AC4">
        <w:rPr>
          <w:b/>
          <w:bCs/>
        </w:rPr>
        <w:lastRenderedPageBreak/>
        <w:t>Cost Form/Pricing Sheet</w:t>
      </w:r>
    </w:p>
    <w:p w14:paraId="1D4A598A" w14:textId="3AD0FC75" w:rsidR="003B6389" w:rsidRDefault="003B6389" w:rsidP="00FB57FE"/>
    <w:tbl>
      <w:tblPr>
        <w:tblStyle w:val="TableGrid"/>
        <w:tblW w:w="9740" w:type="dxa"/>
        <w:tblLook w:val="04A0" w:firstRow="1" w:lastRow="0" w:firstColumn="1" w:lastColumn="0" w:noHBand="0" w:noVBand="1"/>
      </w:tblPr>
      <w:tblGrid>
        <w:gridCol w:w="1948"/>
        <w:gridCol w:w="1948"/>
        <w:gridCol w:w="1948"/>
        <w:gridCol w:w="1948"/>
        <w:gridCol w:w="1948"/>
      </w:tblGrid>
      <w:tr w:rsidR="00FB57FE" w14:paraId="0C997BCD" w14:textId="77777777" w:rsidTr="00FB57FE">
        <w:trPr>
          <w:trHeight w:val="676"/>
        </w:trPr>
        <w:tc>
          <w:tcPr>
            <w:tcW w:w="1948" w:type="dxa"/>
          </w:tcPr>
          <w:p w14:paraId="2F900155" w14:textId="3A765CD2" w:rsidR="00FB57FE" w:rsidRPr="00FB57FE" w:rsidRDefault="00FB57FE" w:rsidP="00FB57FE">
            <w:pPr>
              <w:rPr>
                <w:b/>
                <w:bCs/>
              </w:rPr>
            </w:pPr>
            <w:r w:rsidRPr="00FB57FE">
              <w:rPr>
                <w:b/>
                <w:bCs/>
              </w:rPr>
              <w:t>Item</w:t>
            </w:r>
          </w:p>
        </w:tc>
        <w:tc>
          <w:tcPr>
            <w:tcW w:w="1948" w:type="dxa"/>
          </w:tcPr>
          <w:p w14:paraId="428FE40F" w14:textId="54F4FCFC" w:rsidR="00FB57FE" w:rsidRPr="00FB57FE" w:rsidRDefault="00FB57FE" w:rsidP="00FB57FE">
            <w:pPr>
              <w:rPr>
                <w:b/>
                <w:bCs/>
              </w:rPr>
            </w:pPr>
            <w:r w:rsidRPr="00FB57FE">
              <w:rPr>
                <w:b/>
                <w:bCs/>
              </w:rPr>
              <w:t>Description</w:t>
            </w:r>
          </w:p>
        </w:tc>
        <w:tc>
          <w:tcPr>
            <w:tcW w:w="1948" w:type="dxa"/>
          </w:tcPr>
          <w:p w14:paraId="252CE68C" w14:textId="788D7B62" w:rsidR="00FB57FE" w:rsidRPr="00FB57FE" w:rsidRDefault="00FB57FE" w:rsidP="00FB57FE">
            <w:pPr>
              <w:rPr>
                <w:b/>
                <w:bCs/>
              </w:rPr>
            </w:pPr>
            <w:r w:rsidRPr="00FB57FE">
              <w:rPr>
                <w:b/>
                <w:bCs/>
              </w:rPr>
              <w:t>Quantity</w:t>
            </w:r>
          </w:p>
        </w:tc>
        <w:tc>
          <w:tcPr>
            <w:tcW w:w="1948" w:type="dxa"/>
          </w:tcPr>
          <w:p w14:paraId="46954D32" w14:textId="37088D87" w:rsidR="00FB57FE" w:rsidRPr="00FB57FE" w:rsidRDefault="00FB57FE" w:rsidP="00FB57FE">
            <w:pPr>
              <w:rPr>
                <w:b/>
                <w:bCs/>
              </w:rPr>
            </w:pPr>
            <w:r w:rsidRPr="00FB57FE">
              <w:rPr>
                <w:b/>
                <w:bCs/>
              </w:rPr>
              <w:t>Unit Cost</w:t>
            </w:r>
          </w:p>
        </w:tc>
        <w:tc>
          <w:tcPr>
            <w:tcW w:w="1948" w:type="dxa"/>
          </w:tcPr>
          <w:p w14:paraId="68BF43D0" w14:textId="3B143092" w:rsidR="00FB57FE" w:rsidRPr="00FB57FE" w:rsidRDefault="00FB57FE" w:rsidP="00FB57FE">
            <w:pPr>
              <w:rPr>
                <w:b/>
                <w:bCs/>
              </w:rPr>
            </w:pPr>
            <w:r w:rsidRPr="00FB57FE">
              <w:rPr>
                <w:b/>
                <w:bCs/>
              </w:rPr>
              <w:t xml:space="preserve">Total Cost </w:t>
            </w:r>
          </w:p>
        </w:tc>
      </w:tr>
      <w:tr w:rsidR="00FB57FE" w14:paraId="0A5A3F06" w14:textId="77777777" w:rsidTr="00FB57FE">
        <w:trPr>
          <w:trHeight w:val="676"/>
        </w:trPr>
        <w:tc>
          <w:tcPr>
            <w:tcW w:w="1948" w:type="dxa"/>
          </w:tcPr>
          <w:p w14:paraId="772F16E6" w14:textId="7BEDD86F" w:rsidR="00FB57FE" w:rsidRDefault="00FB57FE" w:rsidP="00FB57FE">
            <w:r>
              <w:t>Gutters</w:t>
            </w:r>
          </w:p>
        </w:tc>
        <w:tc>
          <w:tcPr>
            <w:tcW w:w="1948" w:type="dxa"/>
          </w:tcPr>
          <w:p w14:paraId="648E74EE" w14:textId="400F49EF" w:rsidR="00FB57FE" w:rsidRDefault="00FB57FE" w:rsidP="00FB57FE">
            <w:r>
              <w:t>Painting 1500 feet of gutters powder blue</w:t>
            </w:r>
          </w:p>
        </w:tc>
        <w:tc>
          <w:tcPr>
            <w:tcW w:w="1948" w:type="dxa"/>
          </w:tcPr>
          <w:p w14:paraId="4828C692" w14:textId="11A77628" w:rsidR="00FB57FE" w:rsidRDefault="00FB57FE" w:rsidP="00FB57FE">
            <w:r>
              <w:t>1,500 feet</w:t>
            </w:r>
          </w:p>
        </w:tc>
        <w:tc>
          <w:tcPr>
            <w:tcW w:w="1948" w:type="dxa"/>
          </w:tcPr>
          <w:p w14:paraId="5F56AF65" w14:textId="2B21B0FA" w:rsidR="00FB57FE" w:rsidRDefault="00FB57FE" w:rsidP="00FB57FE">
            <w:r>
              <w:t>$1.50 ft</w:t>
            </w:r>
          </w:p>
        </w:tc>
        <w:tc>
          <w:tcPr>
            <w:tcW w:w="1948" w:type="dxa"/>
          </w:tcPr>
          <w:p w14:paraId="1B93A629" w14:textId="114A543B" w:rsidR="00FB57FE" w:rsidRDefault="00FB57FE" w:rsidP="00FB57FE">
            <w:r>
              <w:t>$2,250</w:t>
            </w:r>
          </w:p>
        </w:tc>
      </w:tr>
      <w:tr w:rsidR="00FB57FE" w14:paraId="3ED3EA57" w14:textId="77777777" w:rsidTr="00FB57FE">
        <w:trPr>
          <w:trHeight w:val="707"/>
        </w:trPr>
        <w:tc>
          <w:tcPr>
            <w:tcW w:w="1948" w:type="dxa"/>
          </w:tcPr>
          <w:p w14:paraId="433091A3" w14:textId="2249FF06" w:rsidR="00FB57FE" w:rsidRDefault="00FB57FE" w:rsidP="00FB57FE">
            <w:r>
              <w:t>Walls</w:t>
            </w:r>
          </w:p>
        </w:tc>
        <w:tc>
          <w:tcPr>
            <w:tcW w:w="1948" w:type="dxa"/>
          </w:tcPr>
          <w:p w14:paraId="394FE67E" w14:textId="7493C402" w:rsidR="00FB57FE" w:rsidRDefault="00FB57FE" w:rsidP="00FB57FE">
            <w:r>
              <w:t>Painting 20,000 sq ft of walls krypton green</w:t>
            </w:r>
          </w:p>
        </w:tc>
        <w:tc>
          <w:tcPr>
            <w:tcW w:w="1948" w:type="dxa"/>
          </w:tcPr>
          <w:p w14:paraId="494A462A" w14:textId="5A2CAB29" w:rsidR="00FB57FE" w:rsidRDefault="00FB57FE" w:rsidP="00FB57FE">
            <w:r>
              <w:t>20,000 sq ft</w:t>
            </w:r>
          </w:p>
        </w:tc>
        <w:tc>
          <w:tcPr>
            <w:tcW w:w="1948" w:type="dxa"/>
          </w:tcPr>
          <w:p w14:paraId="4172A3A8" w14:textId="22EDAE85" w:rsidR="00FB57FE" w:rsidRDefault="00FB57FE" w:rsidP="00FB57FE">
            <w:r>
              <w:t>$3.50</w:t>
            </w:r>
          </w:p>
        </w:tc>
        <w:tc>
          <w:tcPr>
            <w:tcW w:w="1948" w:type="dxa"/>
          </w:tcPr>
          <w:p w14:paraId="65FD3B2C" w14:textId="175DDED2" w:rsidR="00FB57FE" w:rsidRDefault="00FB57FE" w:rsidP="00FB57FE">
            <w:r>
              <w:t>$70,000</w:t>
            </w:r>
          </w:p>
        </w:tc>
      </w:tr>
      <w:tr w:rsidR="00FB57FE" w14:paraId="761F8035" w14:textId="77777777" w:rsidTr="00FB57FE">
        <w:trPr>
          <w:trHeight w:val="676"/>
        </w:trPr>
        <w:tc>
          <w:tcPr>
            <w:tcW w:w="1948" w:type="dxa"/>
          </w:tcPr>
          <w:p w14:paraId="62D1DFE6" w14:textId="23347AE2" w:rsidR="00FB57FE" w:rsidRDefault="00FB57FE" w:rsidP="00FB57FE">
            <w:r>
              <w:t>Moldings</w:t>
            </w:r>
          </w:p>
        </w:tc>
        <w:tc>
          <w:tcPr>
            <w:tcW w:w="1948" w:type="dxa"/>
          </w:tcPr>
          <w:p w14:paraId="288761A8" w14:textId="7ADF1D14" w:rsidR="00FB57FE" w:rsidRDefault="00FB57FE" w:rsidP="00FB57FE">
            <w:r>
              <w:t>Painting 2,500 feet of molding canary yellow</w:t>
            </w:r>
          </w:p>
        </w:tc>
        <w:tc>
          <w:tcPr>
            <w:tcW w:w="1948" w:type="dxa"/>
          </w:tcPr>
          <w:p w14:paraId="6CBA4178" w14:textId="34B90218" w:rsidR="00FB57FE" w:rsidRDefault="00FB57FE" w:rsidP="00FB57FE">
            <w:r>
              <w:t>2,500 feet</w:t>
            </w:r>
          </w:p>
        </w:tc>
        <w:tc>
          <w:tcPr>
            <w:tcW w:w="1948" w:type="dxa"/>
          </w:tcPr>
          <w:p w14:paraId="406E97D3" w14:textId="00310B5E" w:rsidR="00FB57FE" w:rsidRDefault="00FB57FE" w:rsidP="00FB57FE">
            <w:r>
              <w:t>$3.00</w:t>
            </w:r>
          </w:p>
        </w:tc>
        <w:tc>
          <w:tcPr>
            <w:tcW w:w="1948" w:type="dxa"/>
          </w:tcPr>
          <w:p w14:paraId="6DC33D9C" w14:textId="77A0C78E" w:rsidR="00FB57FE" w:rsidRDefault="00FB57FE" w:rsidP="00FB57FE">
            <w:r>
              <w:t>$7,500</w:t>
            </w:r>
          </w:p>
        </w:tc>
      </w:tr>
      <w:tr w:rsidR="00FB57FE" w14:paraId="08460862" w14:textId="77777777" w:rsidTr="00FB57FE">
        <w:trPr>
          <w:trHeight w:val="676"/>
        </w:trPr>
        <w:tc>
          <w:tcPr>
            <w:tcW w:w="1948" w:type="dxa"/>
          </w:tcPr>
          <w:p w14:paraId="318658E2" w14:textId="77777777" w:rsidR="00FB57FE" w:rsidRDefault="00FB57FE" w:rsidP="00FB57FE"/>
        </w:tc>
        <w:tc>
          <w:tcPr>
            <w:tcW w:w="1948" w:type="dxa"/>
          </w:tcPr>
          <w:p w14:paraId="0A0C91AC" w14:textId="77777777" w:rsidR="00FB57FE" w:rsidRDefault="00FB57FE" w:rsidP="00FB57FE"/>
        </w:tc>
        <w:tc>
          <w:tcPr>
            <w:tcW w:w="1948" w:type="dxa"/>
          </w:tcPr>
          <w:p w14:paraId="1F3D3679" w14:textId="77777777" w:rsidR="00FB57FE" w:rsidRDefault="00FB57FE" w:rsidP="00FB57FE"/>
        </w:tc>
        <w:tc>
          <w:tcPr>
            <w:tcW w:w="1948" w:type="dxa"/>
          </w:tcPr>
          <w:p w14:paraId="0A5F8246" w14:textId="0E89174A" w:rsidR="00FB57FE" w:rsidRPr="00FB57FE" w:rsidRDefault="00FB57FE" w:rsidP="00FB57FE">
            <w:pPr>
              <w:rPr>
                <w:b/>
                <w:bCs/>
              </w:rPr>
            </w:pPr>
            <w:r w:rsidRPr="00FB57FE">
              <w:rPr>
                <w:b/>
                <w:bCs/>
              </w:rPr>
              <w:t>Total Bid</w:t>
            </w:r>
          </w:p>
        </w:tc>
        <w:tc>
          <w:tcPr>
            <w:tcW w:w="1948" w:type="dxa"/>
          </w:tcPr>
          <w:p w14:paraId="0D156165" w14:textId="1DE4945A" w:rsidR="00FB57FE" w:rsidRPr="00FB57FE" w:rsidRDefault="00FB57FE" w:rsidP="00FB57FE">
            <w:pPr>
              <w:rPr>
                <w:b/>
                <w:bCs/>
              </w:rPr>
            </w:pPr>
            <w:r w:rsidRPr="00FB57FE">
              <w:rPr>
                <w:b/>
                <w:bCs/>
              </w:rPr>
              <w:t>$79,750</w:t>
            </w:r>
          </w:p>
        </w:tc>
      </w:tr>
    </w:tbl>
    <w:p w14:paraId="6D14C7CD" w14:textId="6394366C" w:rsidR="00FB57FE" w:rsidRDefault="00FB57FE" w:rsidP="00FB57FE"/>
    <w:p w14:paraId="47F8CBB7" w14:textId="7236C571" w:rsidR="00FB57FE" w:rsidRDefault="00FB57FE" w:rsidP="00FB57FE"/>
    <w:p w14:paraId="3A417A7C" w14:textId="7D04B964" w:rsidR="00C36D0F" w:rsidRDefault="00C36D0F" w:rsidP="00FB57FE"/>
    <w:p w14:paraId="39492312" w14:textId="45D33930" w:rsidR="00C36D0F" w:rsidRDefault="00C36D0F" w:rsidP="00FB57FE"/>
    <w:p w14:paraId="5345C37F" w14:textId="3669CFE8" w:rsidR="00C36D0F" w:rsidRDefault="00C36D0F" w:rsidP="00FB57FE"/>
    <w:p w14:paraId="1459B8EC" w14:textId="5117EDB5" w:rsidR="00C36D0F" w:rsidRDefault="00C36D0F" w:rsidP="00FB57FE"/>
    <w:p w14:paraId="1E070688" w14:textId="0E9257B7" w:rsidR="00C36D0F" w:rsidRDefault="00C36D0F" w:rsidP="00FB57FE"/>
    <w:p w14:paraId="1F3BC5D3" w14:textId="5320E7EC" w:rsidR="00C36D0F" w:rsidRDefault="00C36D0F" w:rsidP="00FB57FE"/>
    <w:p w14:paraId="306E3262" w14:textId="0E8FB7CA" w:rsidR="00C36D0F" w:rsidRDefault="00C36D0F" w:rsidP="00FB57FE"/>
    <w:p w14:paraId="3A8A8039" w14:textId="6E65DB41" w:rsidR="00C36D0F" w:rsidRDefault="00C36D0F" w:rsidP="00FB57FE"/>
    <w:p w14:paraId="54993091" w14:textId="13E91082" w:rsidR="00C36D0F" w:rsidRDefault="00C36D0F" w:rsidP="00FB57FE"/>
    <w:p w14:paraId="6F2AF8EE" w14:textId="5E9CBB05" w:rsidR="00C36D0F" w:rsidRDefault="00C36D0F" w:rsidP="00FB57FE"/>
    <w:p w14:paraId="3DBF92B2" w14:textId="796B955F" w:rsidR="00C36D0F" w:rsidRDefault="00C36D0F" w:rsidP="00FB57FE"/>
    <w:p w14:paraId="2F4E4E21" w14:textId="6A182220" w:rsidR="00C36D0F" w:rsidRDefault="00C36D0F" w:rsidP="00FB57FE"/>
    <w:p w14:paraId="3AE2132C" w14:textId="0E0647E5" w:rsidR="00C36D0F" w:rsidRDefault="00C36D0F" w:rsidP="00FB57FE"/>
    <w:p w14:paraId="2200C58E" w14:textId="12A79641" w:rsidR="00C36D0F" w:rsidRDefault="00C36D0F" w:rsidP="00FB57FE"/>
    <w:p w14:paraId="423C01E5" w14:textId="13219692" w:rsidR="00C36D0F" w:rsidRDefault="00C36D0F" w:rsidP="00FB57FE"/>
    <w:p w14:paraId="5F8DA699" w14:textId="77777777" w:rsidR="00C16AC4" w:rsidRDefault="00C16AC4" w:rsidP="00C16AC4"/>
    <w:p w14:paraId="1690229C" w14:textId="2B89C66A" w:rsidR="00C16AC4" w:rsidRPr="00C16AC4" w:rsidRDefault="00C16AC4" w:rsidP="00C16AC4">
      <w:pPr>
        <w:jc w:val="center"/>
        <w:rPr>
          <w:b/>
          <w:bCs/>
        </w:rPr>
      </w:pPr>
      <w:r w:rsidRPr="00C16AC4">
        <w:rPr>
          <w:b/>
          <w:bCs/>
        </w:rPr>
        <w:lastRenderedPageBreak/>
        <w:t>References Page</w:t>
      </w:r>
    </w:p>
    <w:p w14:paraId="412B74E3" w14:textId="77777777" w:rsidR="00C36D0F" w:rsidRPr="00C36D0F" w:rsidRDefault="00C36D0F" w:rsidP="00C36D0F">
      <w:pPr>
        <w:jc w:val="center"/>
        <w:rPr>
          <w:b/>
          <w:bCs/>
        </w:rPr>
      </w:pPr>
    </w:p>
    <w:p w14:paraId="5E55A813" w14:textId="63D23FC5" w:rsidR="00C36D0F" w:rsidRDefault="00C36D0F" w:rsidP="00FB57FE">
      <w:r>
        <w:t>Reference #1</w:t>
      </w:r>
    </w:p>
    <w:tbl>
      <w:tblPr>
        <w:tblStyle w:val="TableGrid"/>
        <w:tblW w:w="9540" w:type="dxa"/>
        <w:tblLook w:val="04A0" w:firstRow="1" w:lastRow="0" w:firstColumn="1" w:lastColumn="0" w:noHBand="0" w:noVBand="1"/>
      </w:tblPr>
      <w:tblGrid>
        <w:gridCol w:w="1795"/>
        <w:gridCol w:w="7745"/>
      </w:tblGrid>
      <w:tr w:rsidR="00C36D0F" w14:paraId="258B9EA0" w14:textId="77777777" w:rsidTr="00C36D0F">
        <w:trPr>
          <w:trHeight w:val="330"/>
        </w:trPr>
        <w:tc>
          <w:tcPr>
            <w:tcW w:w="1795" w:type="dxa"/>
          </w:tcPr>
          <w:p w14:paraId="48B9A6D5" w14:textId="0801571B" w:rsidR="00C36D0F" w:rsidRDefault="00C36D0F" w:rsidP="00FB57FE">
            <w:r>
              <w:t>Entity Name</w:t>
            </w:r>
          </w:p>
        </w:tc>
        <w:tc>
          <w:tcPr>
            <w:tcW w:w="7745" w:type="dxa"/>
          </w:tcPr>
          <w:p w14:paraId="154224D4" w14:textId="5A095174" w:rsidR="00C36D0F" w:rsidRDefault="00C16AC4" w:rsidP="00FB57FE">
            <w:r>
              <w:t xml:space="preserve">Sunny Township </w:t>
            </w:r>
          </w:p>
        </w:tc>
      </w:tr>
      <w:tr w:rsidR="00C36D0F" w14:paraId="69A73B34" w14:textId="77777777" w:rsidTr="00C36D0F">
        <w:trPr>
          <w:trHeight w:val="330"/>
        </w:trPr>
        <w:tc>
          <w:tcPr>
            <w:tcW w:w="1795" w:type="dxa"/>
          </w:tcPr>
          <w:p w14:paraId="78513025" w14:textId="7502C2FB" w:rsidR="00C36D0F" w:rsidRDefault="00C36D0F" w:rsidP="00FB57FE">
            <w:r>
              <w:t>Scope of Work</w:t>
            </w:r>
          </w:p>
        </w:tc>
        <w:tc>
          <w:tcPr>
            <w:tcW w:w="7745" w:type="dxa"/>
          </w:tcPr>
          <w:p w14:paraId="5DB0FB58" w14:textId="61BCDAA0" w:rsidR="00C36D0F" w:rsidRDefault="00C16AC4" w:rsidP="00FB57FE">
            <w:r>
              <w:t>Painted 12,000 square feet of conference hall</w:t>
            </w:r>
          </w:p>
        </w:tc>
      </w:tr>
      <w:tr w:rsidR="00C36D0F" w14:paraId="7AFA1621" w14:textId="77777777" w:rsidTr="00C36D0F">
        <w:trPr>
          <w:trHeight w:val="345"/>
        </w:trPr>
        <w:tc>
          <w:tcPr>
            <w:tcW w:w="1795" w:type="dxa"/>
          </w:tcPr>
          <w:p w14:paraId="4F972ABB" w14:textId="7D00428D" w:rsidR="00C36D0F" w:rsidRDefault="00C36D0F" w:rsidP="00FB57FE">
            <w:r>
              <w:t>Entity Address</w:t>
            </w:r>
          </w:p>
        </w:tc>
        <w:tc>
          <w:tcPr>
            <w:tcW w:w="7745" w:type="dxa"/>
          </w:tcPr>
          <w:p w14:paraId="754F36E6" w14:textId="7A0E2DE5" w:rsidR="00C36D0F" w:rsidRDefault="00C16AC4" w:rsidP="00FB57FE">
            <w:r>
              <w:t>3902 Sunny Town Drive</w:t>
            </w:r>
          </w:p>
        </w:tc>
      </w:tr>
      <w:tr w:rsidR="00C36D0F" w14:paraId="3575A946" w14:textId="77777777" w:rsidTr="00C36D0F">
        <w:trPr>
          <w:trHeight w:val="330"/>
        </w:trPr>
        <w:tc>
          <w:tcPr>
            <w:tcW w:w="1795" w:type="dxa"/>
          </w:tcPr>
          <w:p w14:paraId="672FE480" w14:textId="055C7E10" w:rsidR="00C36D0F" w:rsidRDefault="00C36D0F" w:rsidP="00FB57FE">
            <w:r>
              <w:t>City, State, Zip</w:t>
            </w:r>
          </w:p>
        </w:tc>
        <w:tc>
          <w:tcPr>
            <w:tcW w:w="7745" w:type="dxa"/>
          </w:tcPr>
          <w:p w14:paraId="335DEDB9" w14:textId="70A33D77" w:rsidR="00C36D0F" w:rsidRDefault="00C16AC4" w:rsidP="00FB57FE">
            <w:r>
              <w:t>Sunny, Arizona 00304</w:t>
            </w:r>
          </w:p>
        </w:tc>
      </w:tr>
      <w:tr w:rsidR="00C36D0F" w14:paraId="33BF6055" w14:textId="77777777" w:rsidTr="00C36D0F">
        <w:trPr>
          <w:trHeight w:val="330"/>
        </w:trPr>
        <w:tc>
          <w:tcPr>
            <w:tcW w:w="1795" w:type="dxa"/>
          </w:tcPr>
          <w:p w14:paraId="7DEBBED0" w14:textId="564AB4C2" w:rsidR="00C36D0F" w:rsidRDefault="00C36D0F" w:rsidP="00FB57FE">
            <w:r>
              <w:t>Point of Contact</w:t>
            </w:r>
          </w:p>
        </w:tc>
        <w:tc>
          <w:tcPr>
            <w:tcW w:w="7745" w:type="dxa"/>
          </w:tcPr>
          <w:p w14:paraId="58043057" w14:textId="3F0F5487" w:rsidR="00C36D0F" w:rsidRDefault="00C16AC4" w:rsidP="00FB57FE">
            <w:r>
              <w:t>Le</w:t>
            </w:r>
            <w:r w:rsidR="00A07412">
              <w:t>onard</w:t>
            </w:r>
            <w:r>
              <w:t xml:space="preserve"> Luther</w:t>
            </w:r>
          </w:p>
        </w:tc>
      </w:tr>
      <w:tr w:rsidR="00C36D0F" w14:paraId="2856CFB4" w14:textId="77777777" w:rsidTr="00C36D0F">
        <w:trPr>
          <w:trHeight w:val="330"/>
        </w:trPr>
        <w:tc>
          <w:tcPr>
            <w:tcW w:w="1795" w:type="dxa"/>
          </w:tcPr>
          <w:p w14:paraId="4FDF77D7" w14:textId="0752350E" w:rsidR="00C36D0F" w:rsidRDefault="00C36D0F" w:rsidP="00FB57FE">
            <w:r>
              <w:t>Phone Number</w:t>
            </w:r>
          </w:p>
        </w:tc>
        <w:tc>
          <w:tcPr>
            <w:tcW w:w="7745" w:type="dxa"/>
          </w:tcPr>
          <w:p w14:paraId="4B056093" w14:textId="7D7E962B" w:rsidR="00C36D0F" w:rsidRDefault="00C16AC4" w:rsidP="00FB57FE">
            <w:r>
              <w:t>555-594-5959</w:t>
            </w:r>
          </w:p>
        </w:tc>
      </w:tr>
      <w:tr w:rsidR="00C36D0F" w14:paraId="1179E8F3" w14:textId="77777777" w:rsidTr="00C36D0F">
        <w:trPr>
          <w:trHeight w:val="330"/>
        </w:trPr>
        <w:tc>
          <w:tcPr>
            <w:tcW w:w="1795" w:type="dxa"/>
          </w:tcPr>
          <w:p w14:paraId="256B003D" w14:textId="08672C08" w:rsidR="00C36D0F" w:rsidRDefault="00C36D0F" w:rsidP="00FB57FE">
            <w:r>
              <w:t>Email</w:t>
            </w:r>
          </w:p>
        </w:tc>
        <w:tc>
          <w:tcPr>
            <w:tcW w:w="7745" w:type="dxa"/>
          </w:tcPr>
          <w:p w14:paraId="14F4E174" w14:textId="617F6D85" w:rsidR="00C36D0F" w:rsidRDefault="00C16AC4" w:rsidP="00FB57FE">
            <w:r>
              <w:t>L</w:t>
            </w:r>
            <w:r w:rsidR="00A07412">
              <w:t>eonard</w:t>
            </w:r>
            <w:r>
              <w:t>.Luther@sunnytownship.com</w:t>
            </w:r>
          </w:p>
        </w:tc>
      </w:tr>
    </w:tbl>
    <w:p w14:paraId="2D46F4B2" w14:textId="2945F018" w:rsidR="00C36D0F" w:rsidRDefault="00C36D0F" w:rsidP="00FB57FE"/>
    <w:p w14:paraId="7B18A0C2" w14:textId="48E51637" w:rsidR="00C36D0F" w:rsidRDefault="00C36D0F" w:rsidP="00FB57FE">
      <w:r>
        <w:t>Reference #2</w:t>
      </w:r>
    </w:p>
    <w:tbl>
      <w:tblPr>
        <w:tblStyle w:val="TableGrid"/>
        <w:tblW w:w="9540" w:type="dxa"/>
        <w:tblLook w:val="04A0" w:firstRow="1" w:lastRow="0" w:firstColumn="1" w:lastColumn="0" w:noHBand="0" w:noVBand="1"/>
      </w:tblPr>
      <w:tblGrid>
        <w:gridCol w:w="1795"/>
        <w:gridCol w:w="7745"/>
      </w:tblGrid>
      <w:tr w:rsidR="00C36D0F" w14:paraId="62063BEE" w14:textId="77777777" w:rsidTr="00AC6B65">
        <w:trPr>
          <w:trHeight w:val="330"/>
        </w:trPr>
        <w:tc>
          <w:tcPr>
            <w:tcW w:w="1795" w:type="dxa"/>
          </w:tcPr>
          <w:p w14:paraId="5D635B57" w14:textId="77777777" w:rsidR="00C36D0F" w:rsidRDefault="00C36D0F" w:rsidP="00AC6B65">
            <w:r>
              <w:t>Entity Name</w:t>
            </w:r>
          </w:p>
        </w:tc>
        <w:tc>
          <w:tcPr>
            <w:tcW w:w="7745" w:type="dxa"/>
          </w:tcPr>
          <w:p w14:paraId="47B4113D" w14:textId="76F32D3E" w:rsidR="00C36D0F" w:rsidRDefault="00C16AC4" w:rsidP="00AC6B65">
            <w:r>
              <w:t>Glitter School District</w:t>
            </w:r>
          </w:p>
        </w:tc>
      </w:tr>
      <w:tr w:rsidR="00C36D0F" w14:paraId="6C42E06C" w14:textId="77777777" w:rsidTr="00AC6B65">
        <w:trPr>
          <w:trHeight w:val="330"/>
        </w:trPr>
        <w:tc>
          <w:tcPr>
            <w:tcW w:w="1795" w:type="dxa"/>
          </w:tcPr>
          <w:p w14:paraId="24361372" w14:textId="77777777" w:rsidR="00C36D0F" w:rsidRDefault="00C36D0F" w:rsidP="00AC6B65">
            <w:r>
              <w:t>Scope of Work</w:t>
            </w:r>
          </w:p>
        </w:tc>
        <w:tc>
          <w:tcPr>
            <w:tcW w:w="7745" w:type="dxa"/>
          </w:tcPr>
          <w:p w14:paraId="4994CB2A" w14:textId="5D229A51" w:rsidR="00C36D0F" w:rsidRDefault="00C16AC4" w:rsidP="00AC6B65">
            <w:r>
              <w:t>Painted 14,000 square feet storage building</w:t>
            </w:r>
          </w:p>
        </w:tc>
      </w:tr>
      <w:tr w:rsidR="00C36D0F" w14:paraId="40B1BE06" w14:textId="77777777" w:rsidTr="00AC6B65">
        <w:trPr>
          <w:trHeight w:val="345"/>
        </w:trPr>
        <w:tc>
          <w:tcPr>
            <w:tcW w:w="1795" w:type="dxa"/>
          </w:tcPr>
          <w:p w14:paraId="5CA88B17" w14:textId="77777777" w:rsidR="00C36D0F" w:rsidRDefault="00C36D0F" w:rsidP="00AC6B65">
            <w:r>
              <w:t>Entity Address</w:t>
            </w:r>
          </w:p>
        </w:tc>
        <w:tc>
          <w:tcPr>
            <w:tcW w:w="7745" w:type="dxa"/>
          </w:tcPr>
          <w:p w14:paraId="48ECD4EF" w14:textId="1DE0F37F" w:rsidR="00C36D0F" w:rsidRDefault="00C16AC4" w:rsidP="00AC6B65">
            <w:r>
              <w:t>1304 Question Avenue</w:t>
            </w:r>
          </w:p>
        </w:tc>
      </w:tr>
      <w:tr w:rsidR="00C36D0F" w14:paraId="7C54AEA2" w14:textId="77777777" w:rsidTr="00AC6B65">
        <w:trPr>
          <w:trHeight w:val="330"/>
        </w:trPr>
        <w:tc>
          <w:tcPr>
            <w:tcW w:w="1795" w:type="dxa"/>
          </w:tcPr>
          <w:p w14:paraId="7DD3C6EA" w14:textId="77777777" w:rsidR="00C36D0F" w:rsidRDefault="00C36D0F" w:rsidP="00AC6B65">
            <w:r>
              <w:t>City, State, Zip</w:t>
            </w:r>
          </w:p>
        </w:tc>
        <w:tc>
          <w:tcPr>
            <w:tcW w:w="7745" w:type="dxa"/>
          </w:tcPr>
          <w:p w14:paraId="4082FDF0" w14:textId="76B7B2F5" w:rsidR="00C36D0F" w:rsidRDefault="00A07412" w:rsidP="00AC6B65">
            <w:r>
              <w:t>Greenville, Virginia 30311</w:t>
            </w:r>
          </w:p>
        </w:tc>
      </w:tr>
      <w:tr w:rsidR="00C36D0F" w14:paraId="27A576A9" w14:textId="77777777" w:rsidTr="00AC6B65">
        <w:trPr>
          <w:trHeight w:val="330"/>
        </w:trPr>
        <w:tc>
          <w:tcPr>
            <w:tcW w:w="1795" w:type="dxa"/>
          </w:tcPr>
          <w:p w14:paraId="57BC83DF" w14:textId="77777777" w:rsidR="00C36D0F" w:rsidRDefault="00C36D0F" w:rsidP="00AC6B65">
            <w:r>
              <w:t>Point of Contact</w:t>
            </w:r>
          </w:p>
        </w:tc>
        <w:tc>
          <w:tcPr>
            <w:tcW w:w="7745" w:type="dxa"/>
          </w:tcPr>
          <w:p w14:paraId="761BE823" w14:textId="3BC07002" w:rsidR="00C36D0F" w:rsidRDefault="00C16AC4" w:rsidP="00AC6B65">
            <w:r>
              <w:t>Jim Riddler</w:t>
            </w:r>
          </w:p>
        </w:tc>
      </w:tr>
      <w:tr w:rsidR="00C36D0F" w14:paraId="365E4DF9" w14:textId="77777777" w:rsidTr="00AC6B65">
        <w:trPr>
          <w:trHeight w:val="330"/>
        </w:trPr>
        <w:tc>
          <w:tcPr>
            <w:tcW w:w="1795" w:type="dxa"/>
          </w:tcPr>
          <w:p w14:paraId="11C5F342" w14:textId="77777777" w:rsidR="00C36D0F" w:rsidRDefault="00C36D0F" w:rsidP="00AC6B65">
            <w:r>
              <w:t>Phone Number</w:t>
            </w:r>
          </w:p>
        </w:tc>
        <w:tc>
          <w:tcPr>
            <w:tcW w:w="7745" w:type="dxa"/>
          </w:tcPr>
          <w:p w14:paraId="7211F7DA" w14:textId="75FE24B2" w:rsidR="00C36D0F" w:rsidRDefault="00C16AC4" w:rsidP="00AC6B65">
            <w:r>
              <w:t>333-304-4959</w:t>
            </w:r>
          </w:p>
        </w:tc>
      </w:tr>
      <w:tr w:rsidR="00C36D0F" w14:paraId="0F2F3362" w14:textId="77777777" w:rsidTr="00AC6B65">
        <w:trPr>
          <w:trHeight w:val="330"/>
        </w:trPr>
        <w:tc>
          <w:tcPr>
            <w:tcW w:w="1795" w:type="dxa"/>
          </w:tcPr>
          <w:p w14:paraId="5AE212F6" w14:textId="77777777" w:rsidR="00C36D0F" w:rsidRDefault="00C36D0F" w:rsidP="00AC6B65">
            <w:r>
              <w:t>Email</w:t>
            </w:r>
          </w:p>
        </w:tc>
        <w:tc>
          <w:tcPr>
            <w:tcW w:w="7745" w:type="dxa"/>
          </w:tcPr>
          <w:p w14:paraId="2DFE487A" w14:textId="06E20911" w:rsidR="00C36D0F" w:rsidRDefault="00C16AC4" w:rsidP="00AC6B65">
            <w:r>
              <w:t>j.riddler@glitterschools.com</w:t>
            </w:r>
          </w:p>
        </w:tc>
      </w:tr>
    </w:tbl>
    <w:p w14:paraId="172F4F1E" w14:textId="77777777" w:rsidR="00C36D0F" w:rsidRDefault="00C36D0F" w:rsidP="00C36D0F"/>
    <w:p w14:paraId="0CFAFD48" w14:textId="54FC6836" w:rsidR="00C36D0F" w:rsidRDefault="00C36D0F" w:rsidP="00C36D0F">
      <w:r>
        <w:t>Reference #3</w:t>
      </w:r>
    </w:p>
    <w:tbl>
      <w:tblPr>
        <w:tblStyle w:val="TableGrid"/>
        <w:tblW w:w="9540" w:type="dxa"/>
        <w:tblLook w:val="04A0" w:firstRow="1" w:lastRow="0" w:firstColumn="1" w:lastColumn="0" w:noHBand="0" w:noVBand="1"/>
      </w:tblPr>
      <w:tblGrid>
        <w:gridCol w:w="1795"/>
        <w:gridCol w:w="7745"/>
      </w:tblGrid>
      <w:tr w:rsidR="00C36D0F" w14:paraId="447EA728" w14:textId="77777777" w:rsidTr="00AC6B65">
        <w:trPr>
          <w:trHeight w:val="330"/>
        </w:trPr>
        <w:tc>
          <w:tcPr>
            <w:tcW w:w="1795" w:type="dxa"/>
          </w:tcPr>
          <w:p w14:paraId="13D35C4B" w14:textId="77777777" w:rsidR="00C36D0F" w:rsidRDefault="00C36D0F" w:rsidP="00AC6B65">
            <w:r>
              <w:t>Entity Name</w:t>
            </w:r>
          </w:p>
        </w:tc>
        <w:tc>
          <w:tcPr>
            <w:tcW w:w="7745" w:type="dxa"/>
          </w:tcPr>
          <w:p w14:paraId="2E88785F" w14:textId="1946AE72" w:rsidR="00C36D0F" w:rsidRDefault="00C16AC4" w:rsidP="00AC6B65">
            <w:r>
              <w:t>Homerville Parks and Rec’s Department</w:t>
            </w:r>
          </w:p>
        </w:tc>
      </w:tr>
      <w:tr w:rsidR="00C36D0F" w14:paraId="546CDFE4" w14:textId="77777777" w:rsidTr="00AC6B65">
        <w:trPr>
          <w:trHeight w:val="330"/>
        </w:trPr>
        <w:tc>
          <w:tcPr>
            <w:tcW w:w="1795" w:type="dxa"/>
          </w:tcPr>
          <w:p w14:paraId="49DF90C8" w14:textId="77777777" w:rsidR="00C36D0F" w:rsidRDefault="00C36D0F" w:rsidP="00AC6B65">
            <w:r>
              <w:t>Scope of Work</w:t>
            </w:r>
          </w:p>
        </w:tc>
        <w:tc>
          <w:tcPr>
            <w:tcW w:w="7745" w:type="dxa"/>
          </w:tcPr>
          <w:p w14:paraId="20C22E09" w14:textId="46683D59" w:rsidR="00C36D0F" w:rsidRDefault="00A07412" w:rsidP="00AC6B65">
            <w:r>
              <w:t>Painted tennis courts and basketball court surfaces</w:t>
            </w:r>
          </w:p>
        </w:tc>
      </w:tr>
      <w:tr w:rsidR="00C36D0F" w14:paraId="6ED5205B" w14:textId="77777777" w:rsidTr="00AC6B65">
        <w:trPr>
          <w:trHeight w:val="345"/>
        </w:trPr>
        <w:tc>
          <w:tcPr>
            <w:tcW w:w="1795" w:type="dxa"/>
          </w:tcPr>
          <w:p w14:paraId="6FD618C0" w14:textId="77777777" w:rsidR="00C36D0F" w:rsidRDefault="00C36D0F" w:rsidP="00AC6B65">
            <w:r>
              <w:t>Entity Address</w:t>
            </w:r>
          </w:p>
        </w:tc>
        <w:tc>
          <w:tcPr>
            <w:tcW w:w="7745" w:type="dxa"/>
          </w:tcPr>
          <w:p w14:paraId="03805F50" w14:textId="3EA8DD7A" w:rsidR="00C36D0F" w:rsidRDefault="00A07412" w:rsidP="00AC6B65">
            <w:r>
              <w:t>First Parkway 32</w:t>
            </w:r>
          </w:p>
        </w:tc>
      </w:tr>
      <w:tr w:rsidR="00C36D0F" w14:paraId="370E9921" w14:textId="77777777" w:rsidTr="00AC6B65">
        <w:trPr>
          <w:trHeight w:val="330"/>
        </w:trPr>
        <w:tc>
          <w:tcPr>
            <w:tcW w:w="1795" w:type="dxa"/>
          </w:tcPr>
          <w:p w14:paraId="014727EB" w14:textId="77777777" w:rsidR="00C36D0F" w:rsidRDefault="00C36D0F" w:rsidP="00AC6B65">
            <w:r>
              <w:t>City, State, Zip</w:t>
            </w:r>
          </w:p>
        </w:tc>
        <w:tc>
          <w:tcPr>
            <w:tcW w:w="7745" w:type="dxa"/>
          </w:tcPr>
          <w:p w14:paraId="21D3025E" w14:textId="78E895C4" w:rsidR="00C36D0F" w:rsidRDefault="00A07412" w:rsidP="00AC6B65">
            <w:r>
              <w:t>Felton, Texas 23232</w:t>
            </w:r>
          </w:p>
        </w:tc>
      </w:tr>
      <w:tr w:rsidR="00C36D0F" w14:paraId="0EF2A613" w14:textId="77777777" w:rsidTr="00AC6B65">
        <w:trPr>
          <w:trHeight w:val="330"/>
        </w:trPr>
        <w:tc>
          <w:tcPr>
            <w:tcW w:w="1795" w:type="dxa"/>
          </w:tcPr>
          <w:p w14:paraId="4615692F" w14:textId="77777777" w:rsidR="00C36D0F" w:rsidRDefault="00C36D0F" w:rsidP="00AC6B65">
            <w:r>
              <w:t>Point of Contact</w:t>
            </w:r>
          </w:p>
        </w:tc>
        <w:tc>
          <w:tcPr>
            <w:tcW w:w="7745" w:type="dxa"/>
          </w:tcPr>
          <w:p w14:paraId="3E70F84E" w14:textId="0559B822" w:rsidR="00C36D0F" w:rsidRDefault="00A07412" w:rsidP="00AC6B65">
            <w:r>
              <w:t>Kelly Kingston</w:t>
            </w:r>
          </w:p>
        </w:tc>
      </w:tr>
      <w:tr w:rsidR="00C36D0F" w14:paraId="2234D906" w14:textId="77777777" w:rsidTr="00AC6B65">
        <w:trPr>
          <w:trHeight w:val="330"/>
        </w:trPr>
        <w:tc>
          <w:tcPr>
            <w:tcW w:w="1795" w:type="dxa"/>
          </w:tcPr>
          <w:p w14:paraId="0DD9E34C" w14:textId="77777777" w:rsidR="00C36D0F" w:rsidRDefault="00C36D0F" w:rsidP="00AC6B65">
            <w:r>
              <w:t>Phone Number</w:t>
            </w:r>
          </w:p>
        </w:tc>
        <w:tc>
          <w:tcPr>
            <w:tcW w:w="7745" w:type="dxa"/>
          </w:tcPr>
          <w:p w14:paraId="7AF19D84" w14:textId="74C3CAD0" w:rsidR="00C36D0F" w:rsidRDefault="00A07412" w:rsidP="00AC6B65">
            <w:r>
              <w:t>020-220-3929</w:t>
            </w:r>
          </w:p>
        </w:tc>
      </w:tr>
      <w:tr w:rsidR="00C36D0F" w14:paraId="62E176AC" w14:textId="77777777" w:rsidTr="00AC6B65">
        <w:trPr>
          <w:trHeight w:val="330"/>
        </w:trPr>
        <w:tc>
          <w:tcPr>
            <w:tcW w:w="1795" w:type="dxa"/>
          </w:tcPr>
          <w:p w14:paraId="60768F9F" w14:textId="77777777" w:rsidR="00C36D0F" w:rsidRDefault="00C36D0F" w:rsidP="00AC6B65">
            <w:r>
              <w:t>Email</w:t>
            </w:r>
          </w:p>
        </w:tc>
        <w:tc>
          <w:tcPr>
            <w:tcW w:w="7745" w:type="dxa"/>
          </w:tcPr>
          <w:p w14:paraId="3F70BBCD" w14:textId="5F1DEE7E" w:rsidR="00C36D0F" w:rsidRDefault="00A07412" w:rsidP="00AC6B65">
            <w:hyperlink r:id="rId7" w:history="1">
              <w:r w:rsidRPr="00F61B1E">
                <w:rPr>
                  <w:rStyle w:val="Hyperlink"/>
                </w:rPr>
                <w:t>k.kingston@hprdept.org</w:t>
              </w:r>
            </w:hyperlink>
          </w:p>
        </w:tc>
      </w:tr>
    </w:tbl>
    <w:p w14:paraId="6946D4EC" w14:textId="0183557A" w:rsidR="00C36D0F" w:rsidRDefault="00C36D0F" w:rsidP="00FB57FE"/>
    <w:p w14:paraId="2672C7BE" w14:textId="70872415" w:rsidR="00C36D0F" w:rsidRDefault="00C36D0F" w:rsidP="00FB57FE"/>
    <w:p w14:paraId="0B802EBF" w14:textId="4F8E0544" w:rsidR="0003331C" w:rsidRDefault="0003331C" w:rsidP="00FB57FE"/>
    <w:p w14:paraId="166CDE2B" w14:textId="6993D0A4" w:rsidR="0003331C" w:rsidRDefault="0003331C" w:rsidP="00FB57FE"/>
    <w:p w14:paraId="66B8062F" w14:textId="3CD2146A" w:rsidR="0003331C" w:rsidRDefault="0003331C" w:rsidP="00FB57FE"/>
    <w:p w14:paraId="790EA2F7" w14:textId="77777777" w:rsidR="00A07412" w:rsidRDefault="00A07412" w:rsidP="00FB57FE"/>
    <w:p w14:paraId="75E2AE39" w14:textId="164891D0" w:rsidR="0003331C" w:rsidRPr="00A07412" w:rsidRDefault="0003331C" w:rsidP="00FB57FE">
      <w:pPr>
        <w:rPr>
          <w:b/>
          <w:bCs/>
        </w:rPr>
      </w:pPr>
      <w:r w:rsidRPr="00A07412">
        <w:rPr>
          <w:b/>
          <w:bCs/>
        </w:rPr>
        <w:lastRenderedPageBreak/>
        <w:t>Required Signed Forms:  Addendum Acknowledgment</w:t>
      </w:r>
    </w:p>
    <w:p w14:paraId="2FEB2F66" w14:textId="5AC81CD5" w:rsidR="00F01531" w:rsidRPr="00F01531" w:rsidRDefault="00F01531" w:rsidP="00FB57FE">
      <w:pPr>
        <w:rPr>
          <w:b/>
          <w:bCs/>
          <w:color w:val="FF0000"/>
        </w:rPr>
      </w:pPr>
      <w:r w:rsidRPr="00F01531">
        <w:rPr>
          <w:b/>
          <w:bCs/>
          <w:color w:val="FF0000"/>
        </w:rPr>
        <w:t xml:space="preserve">(Sample below of what </w:t>
      </w:r>
      <w:r>
        <w:rPr>
          <w:b/>
          <w:bCs/>
          <w:color w:val="FF0000"/>
        </w:rPr>
        <w:t>an addendum acknowledgement form might look like</w:t>
      </w:r>
      <w:r w:rsidRPr="00F01531">
        <w:rPr>
          <w:b/>
          <w:bCs/>
          <w:color w:val="FF0000"/>
        </w:rPr>
        <w:t xml:space="preserve">) </w:t>
      </w:r>
    </w:p>
    <w:p w14:paraId="13BC9927" w14:textId="77777777" w:rsidR="0003331C" w:rsidRDefault="0003331C" w:rsidP="00FB57FE"/>
    <w:p w14:paraId="6056C511" w14:textId="4791266B" w:rsidR="0003331C" w:rsidRDefault="0003331C" w:rsidP="00FB57FE">
      <w:r>
        <w:t xml:space="preserve">ADDENDUM ACKNOWLEDGEMENT </w:t>
      </w:r>
      <w:r w:rsidRPr="0003331C">
        <w:rPr>
          <w:b/>
          <w:bCs/>
        </w:rPr>
        <w:t>Painting of New School Gym</w:t>
      </w:r>
      <w:r>
        <w:t xml:space="preserve"> Bid Submission Check List: Confirm by placing a check mark in the space provided that as the Bidder the information listed below has been reviewed and complied with in the submission of a response to this Bid. </w:t>
      </w:r>
    </w:p>
    <w:p w14:paraId="6A99E0BF" w14:textId="77777777" w:rsidR="0003331C" w:rsidRDefault="0003331C" w:rsidP="00FB57FE"/>
    <w:p w14:paraId="76ABDC4E" w14:textId="38AB5BA0" w:rsidR="0003331C" w:rsidRDefault="0003331C" w:rsidP="0003331C">
      <w:pPr>
        <w:pStyle w:val="ListParagraph"/>
        <w:numPr>
          <w:ilvl w:val="0"/>
          <w:numId w:val="3"/>
        </w:numPr>
      </w:pPr>
      <w:r>
        <w:t xml:space="preserve">_____ Addenda acknowledgement. </w:t>
      </w:r>
    </w:p>
    <w:p w14:paraId="2F342653" w14:textId="10C136C4" w:rsidR="0003331C" w:rsidRDefault="00A07412" w:rsidP="0003331C">
      <w:pPr>
        <w:ind w:left="36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2C2B904A" wp14:editId="1E7F1CE7">
                <wp:simplePos x="0" y="0"/>
                <wp:positionH relativeFrom="column">
                  <wp:posOffset>488315</wp:posOffset>
                </wp:positionH>
                <wp:positionV relativeFrom="paragraph">
                  <wp:posOffset>-335280</wp:posOffset>
                </wp:positionV>
                <wp:extent cx="345110" cy="1008455"/>
                <wp:effectExtent l="38100" t="38100" r="36195" b="3937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45110" cy="10084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97D2AA" id="Ink 21" o:spid="_x0000_s1026" type="#_x0000_t75" style="position:absolute;margin-left:38.1pt;margin-top:-26.75pt;width:27.85pt;height:80.1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">
                <v:imagedata r:id="rId9" o:title=""/>
              </v:shape>
            </w:pict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65408" behindDoc="0" locked="0" layoutInCell="1" allowOverlap="1" wp14:anchorId="047507C5" wp14:editId="792656DB">
                <wp:simplePos x="0" y="0"/>
                <wp:positionH relativeFrom="column">
                  <wp:posOffset>831850</wp:posOffset>
                </wp:positionH>
                <wp:positionV relativeFrom="paragraph">
                  <wp:posOffset>254235</wp:posOffset>
                </wp:positionV>
                <wp:extent cx="360" cy="360"/>
                <wp:effectExtent l="57150" t="38100" r="38100" b="5715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65408" behindDoc="0" locked="0" layoutInCell="1" allowOverlap="1" wp14:anchorId="047507C5" wp14:editId="792656DB">
                <wp:simplePos x="0" y="0"/>
                <wp:positionH relativeFrom="column">
                  <wp:posOffset>831850</wp:posOffset>
                </wp:positionH>
                <wp:positionV relativeFrom="paragraph">
                  <wp:posOffset>254235</wp:posOffset>
                </wp:positionV>
                <wp:extent cx="360" cy="360"/>
                <wp:effectExtent l="57150" t="38100" r="38100" b="57150"/>
                <wp:wrapNone/>
                <wp:docPr id="9" name="Ink 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Ink 9"/>
                        <pic:cNvPicPr/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03331C">
        <w:t xml:space="preserve">(B) _____ Bid document has been signed by authorized Bidder official. </w:t>
      </w:r>
    </w:p>
    <w:p w14:paraId="1AE2835C" w14:textId="755FF147" w:rsidR="0003331C" w:rsidRDefault="0003331C" w:rsidP="0003331C">
      <w:pPr>
        <w:ind w:left="360"/>
      </w:pPr>
      <w:r>
        <w:t xml:space="preserve">(C) _____ Bid package has been properly labeled per the instructions. </w:t>
      </w:r>
    </w:p>
    <w:p w14:paraId="752AF735" w14:textId="77777777" w:rsidR="0003331C" w:rsidRDefault="0003331C" w:rsidP="0003331C">
      <w:pPr>
        <w:ind w:left="360"/>
      </w:pPr>
      <w:r>
        <w:t xml:space="preserve">(D) _____ Bid Response Package Forms </w:t>
      </w:r>
    </w:p>
    <w:p w14:paraId="581FACC3" w14:textId="3135618F" w:rsidR="00F01531" w:rsidRDefault="00A07412" w:rsidP="00F01531">
      <w:pPr>
        <w:ind w:left="36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67EC80AA" wp14:editId="2391780F">
                <wp:simplePos x="0" y="0"/>
                <wp:positionH relativeFrom="column">
                  <wp:posOffset>2952610</wp:posOffset>
                </wp:positionH>
                <wp:positionV relativeFrom="paragraph">
                  <wp:posOffset>102860</wp:posOffset>
                </wp:positionV>
                <wp:extent cx="360" cy="360"/>
                <wp:effectExtent l="38100" t="38100" r="38100" b="3810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28E553" id="Ink 22" o:spid="_x0000_s1026" type="#_x0000_t75" style="position:absolute;margin-left:232.15pt;margin-top:7.75pt;width:.75pt;height: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">
                <v:imagedata r:id="rId13" o:title=""/>
              </v:shape>
            </w:pict>
          </mc:Fallback>
        </mc:AlternateContent>
      </w:r>
    </w:p>
    <w:p w14:paraId="223155A4" w14:textId="77777777" w:rsidR="00F01531" w:rsidRDefault="00F01531" w:rsidP="00F01531">
      <w:pPr>
        <w:ind w:left="360"/>
      </w:pPr>
    </w:p>
    <w:p w14:paraId="2DE08643" w14:textId="77777777" w:rsidR="00F01531" w:rsidRDefault="0003331C" w:rsidP="00F01531">
      <w:pPr>
        <w:ind w:left="360"/>
      </w:pPr>
      <w:r>
        <w:t xml:space="preserve">The signature below certifies the Bid response complies with the requirements of this IFB and that the above items A through </w:t>
      </w:r>
      <w:r w:rsidR="00F01531">
        <w:t>C</w:t>
      </w:r>
      <w:r>
        <w:t xml:space="preserve"> have been verified as complete. </w:t>
      </w:r>
    </w:p>
    <w:p w14:paraId="14DA8F3A" w14:textId="1B55E8A5" w:rsidR="00F01531" w:rsidRDefault="00F01531" w:rsidP="00F01531"/>
    <w:p w14:paraId="212F291F" w14:textId="1AA5AAD3" w:rsidR="0003331C" w:rsidRDefault="00A07412" w:rsidP="00F01531">
      <w:pPr>
        <w:ind w:left="36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60971DCB" wp14:editId="48718B50">
                <wp:simplePos x="0" y="0"/>
                <wp:positionH relativeFrom="column">
                  <wp:posOffset>1683250</wp:posOffset>
                </wp:positionH>
                <wp:positionV relativeFrom="paragraph">
                  <wp:posOffset>-255615</wp:posOffset>
                </wp:positionV>
                <wp:extent cx="2305800" cy="843480"/>
                <wp:effectExtent l="38100" t="38100" r="37465" b="33020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2305800" cy="84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D1DF56" id="Ink 11" o:spid="_x0000_s1026" type="#_x0000_t75" style="position:absolute;margin-left:132.2pt;margin-top:-20.5pt;width:182.25pt;height:67.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">
                <v:imagedata r:id="rId15" o:title=""/>
              </v:shape>
            </w:pict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66432" behindDoc="0" locked="0" layoutInCell="1" allowOverlap="1" wp14:anchorId="0D962107" wp14:editId="05772E8E">
                <wp:simplePos x="0" y="0"/>
                <wp:positionH relativeFrom="column">
                  <wp:posOffset>1753235</wp:posOffset>
                </wp:positionH>
                <wp:positionV relativeFrom="paragraph">
                  <wp:posOffset>1270</wp:posOffset>
                </wp:positionV>
                <wp:extent cx="94340" cy="165460"/>
                <wp:effectExtent l="0" t="38100" r="39370" b="6350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94340" cy="1654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66432" behindDoc="0" locked="0" layoutInCell="1" allowOverlap="1" wp14:anchorId="0D962107" wp14:editId="05772E8E">
                <wp:simplePos x="0" y="0"/>
                <wp:positionH relativeFrom="column">
                  <wp:posOffset>1753235</wp:posOffset>
                </wp:positionH>
                <wp:positionV relativeFrom="paragraph">
                  <wp:posOffset>1270</wp:posOffset>
                </wp:positionV>
                <wp:extent cx="94340" cy="165460"/>
                <wp:effectExtent l="0" t="38100" r="39370" b="63500"/>
                <wp:wrapNone/>
                <wp:docPr id="10" name="Ink 1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Ink 10"/>
                        <pic:cNvPicPr/>
                      </pic:nvPicPr>
                      <pic:blipFill>
                        <a:blip r:embed="rId1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9988" cy="38091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64384" behindDoc="0" locked="0" layoutInCell="1" allowOverlap="1" wp14:anchorId="66E50F21" wp14:editId="6DFCA822">
                <wp:simplePos x="0" y="0"/>
                <wp:positionH relativeFrom="column">
                  <wp:posOffset>1085650</wp:posOffset>
                </wp:positionH>
                <wp:positionV relativeFrom="paragraph">
                  <wp:posOffset>65505</wp:posOffset>
                </wp:positionV>
                <wp:extent cx="360" cy="360"/>
                <wp:effectExtent l="57150" t="38100" r="38100" b="5715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64384" behindDoc="0" locked="0" layoutInCell="1" allowOverlap="1" wp14:anchorId="66E50F21" wp14:editId="6DFCA822">
                <wp:simplePos x="0" y="0"/>
                <wp:positionH relativeFrom="column">
                  <wp:posOffset>1085650</wp:posOffset>
                </wp:positionH>
                <wp:positionV relativeFrom="paragraph">
                  <wp:posOffset>65505</wp:posOffset>
                </wp:positionV>
                <wp:extent cx="360" cy="360"/>
                <wp:effectExtent l="57150" t="38100" r="38100" b="57150"/>
                <wp:wrapNone/>
                <wp:docPr id="8" name="Ink 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nk 8"/>
                        <pic:cNvPicPr/>
                      </pic:nvPicPr>
                      <pic:blipFill>
                        <a:blip r:embed="rId1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63360" behindDoc="0" locked="0" layoutInCell="1" allowOverlap="1" wp14:anchorId="59FD21F6" wp14:editId="73B8C5CB">
                <wp:simplePos x="0" y="0"/>
                <wp:positionH relativeFrom="column">
                  <wp:posOffset>1326850</wp:posOffset>
                </wp:positionH>
                <wp:positionV relativeFrom="paragraph">
                  <wp:posOffset>141465</wp:posOffset>
                </wp:positionV>
                <wp:extent cx="360" cy="360"/>
                <wp:effectExtent l="57150" t="38100" r="38100" b="5715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63360" behindDoc="0" locked="0" layoutInCell="1" allowOverlap="1" wp14:anchorId="59FD21F6" wp14:editId="73B8C5CB">
                <wp:simplePos x="0" y="0"/>
                <wp:positionH relativeFrom="column">
                  <wp:posOffset>1326850</wp:posOffset>
                </wp:positionH>
                <wp:positionV relativeFrom="paragraph">
                  <wp:posOffset>141465</wp:posOffset>
                </wp:positionV>
                <wp:extent cx="360" cy="360"/>
                <wp:effectExtent l="57150" t="38100" r="38100" b="57150"/>
                <wp:wrapNone/>
                <wp:docPr id="7" name="Ink 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Ink 7"/>
                        <pic:cNvPicPr/>
                      </pic:nvPicPr>
                      <pic:blipFill>
                        <a:blip r:embed="rId2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59264" behindDoc="0" locked="0" layoutInCell="1" allowOverlap="1" wp14:anchorId="5D2DB195" wp14:editId="28590D6A">
                <wp:simplePos x="0" y="0"/>
                <wp:positionH relativeFrom="column">
                  <wp:posOffset>1847770</wp:posOffset>
                </wp:positionH>
                <wp:positionV relativeFrom="paragraph">
                  <wp:posOffset>109785</wp:posOffset>
                </wp:positionV>
                <wp:extent cx="360" cy="360"/>
                <wp:effectExtent l="57150" t="38100" r="38100" b="5715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59264" behindDoc="0" locked="0" layoutInCell="1" allowOverlap="1" wp14:anchorId="5D2DB195" wp14:editId="28590D6A">
                <wp:simplePos x="0" y="0"/>
                <wp:positionH relativeFrom="column">
                  <wp:posOffset>1847770</wp:posOffset>
                </wp:positionH>
                <wp:positionV relativeFrom="paragraph">
                  <wp:posOffset>109785</wp:posOffset>
                </wp:positionV>
                <wp:extent cx="360" cy="360"/>
                <wp:effectExtent l="57150" t="38100" r="38100" b="57150"/>
                <wp:wrapNone/>
                <wp:docPr id="3" name="Ink 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nk 3"/>
                        <pic:cNvPicPr/>
                      </pic:nvPicPr>
                      <pic:blipFill>
                        <a:blip r:embed="rId1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03331C">
        <w:t xml:space="preserve">Authorized Signature </w:t>
      </w:r>
      <w:r w:rsidR="00F01531">
        <w:t>______________________________________</w:t>
      </w:r>
    </w:p>
    <w:p w14:paraId="01664B63" w14:textId="7856DD8E" w:rsidR="0003331C" w:rsidRDefault="0003331C" w:rsidP="00FB57FE"/>
    <w:p w14:paraId="377E79DC" w14:textId="0A15CEB5" w:rsidR="00F01531" w:rsidRDefault="00F01531" w:rsidP="00FB57FE"/>
    <w:p w14:paraId="01A7AACF" w14:textId="18506B64" w:rsidR="00F01531" w:rsidRDefault="00F01531" w:rsidP="00FB57FE"/>
    <w:p w14:paraId="6034AAE7" w14:textId="5F8D4183" w:rsidR="00F01531" w:rsidRDefault="00F01531" w:rsidP="00FB57FE"/>
    <w:p w14:paraId="49171BCD" w14:textId="16925FD1" w:rsidR="00F01531" w:rsidRDefault="00F01531" w:rsidP="00FB57FE"/>
    <w:p w14:paraId="08728E53" w14:textId="2DCABEE0" w:rsidR="00F01531" w:rsidRDefault="00F01531" w:rsidP="00FB57FE"/>
    <w:p w14:paraId="56095E1B" w14:textId="406C1DA1" w:rsidR="00F01531" w:rsidRDefault="00F01531" w:rsidP="00FB57FE"/>
    <w:p w14:paraId="0EB991F1" w14:textId="002085F9" w:rsidR="00F01531" w:rsidRDefault="00F01531" w:rsidP="00FB57FE"/>
    <w:p w14:paraId="7AC05681" w14:textId="3FC383C8" w:rsidR="00F01531" w:rsidRDefault="00F01531" w:rsidP="00FB57FE"/>
    <w:p w14:paraId="4AA36DB1" w14:textId="7AB3F790" w:rsidR="00F01531" w:rsidRDefault="00F01531" w:rsidP="00FB57FE"/>
    <w:p w14:paraId="652D4E77" w14:textId="16280E83" w:rsidR="00F01531" w:rsidRDefault="00F01531" w:rsidP="00FB57FE"/>
    <w:p w14:paraId="19C184EB" w14:textId="3014F03B" w:rsidR="00F01531" w:rsidRDefault="00F01531" w:rsidP="00FB57FE"/>
    <w:p w14:paraId="2E50DE80" w14:textId="6F74B0E2" w:rsidR="00F01531" w:rsidRDefault="00F01531" w:rsidP="00FB57FE"/>
    <w:p w14:paraId="686ABA76" w14:textId="415BC954" w:rsidR="00F01531" w:rsidRPr="00A07412" w:rsidRDefault="00A07412" w:rsidP="00F01531">
      <w:pPr>
        <w:rPr>
          <w:b/>
          <w:bCs/>
        </w:rPr>
      </w:pPr>
      <w:r w:rsidRPr="00A07412">
        <w:rPr>
          <w:b/>
          <w:bCs/>
          <w:noProof/>
        </w:rPr>
        <w:lastRenderedPageBreak/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79477534" wp14:editId="37810C41">
                <wp:simplePos x="0" y="0"/>
                <wp:positionH relativeFrom="column">
                  <wp:posOffset>1167370</wp:posOffset>
                </wp:positionH>
                <wp:positionV relativeFrom="paragraph">
                  <wp:posOffset>88900</wp:posOffset>
                </wp:positionV>
                <wp:extent cx="1440" cy="360"/>
                <wp:effectExtent l="38100" t="38100" r="36830" b="38100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144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D82EB7" id="Ink 25" o:spid="_x0000_s1026" type="#_x0000_t75" style="position:absolute;margin-left:91.55pt;margin-top:6.65pt;width:.8pt;height:.7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">
                <v:imagedata r:id="rId24" o:title=""/>
              </v:shape>
            </w:pict>
          </mc:Fallback>
        </mc:AlternateContent>
      </w:r>
      <w:r w:rsidRPr="00A07412"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494D7540" wp14:editId="61EE0E7E">
                <wp:simplePos x="0" y="0"/>
                <wp:positionH relativeFrom="column">
                  <wp:posOffset>2037130</wp:posOffset>
                </wp:positionH>
                <wp:positionV relativeFrom="paragraph">
                  <wp:posOffset>183940</wp:posOffset>
                </wp:positionV>
                <wp:extent cx="1440" cy="360"/>
                <wp:effectExtent l="38100" t="38100" r="36830" b="38100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144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EFD990" id="Ink 24" o:spid="_x0000_s1026" type="#_x0000_t75" style="position:absolute;margin-left:160.05pt;margin-top:14.15pt;width:.8pt;height: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">
                <v:imagedata r:id="rId24" o:title=""/>
              </v:shape>
            </w:pict>
          </mc:Fallback>
        </mc:AlternateContent>
      </w:r>
      <w:r w:rsidRPr="00A07412"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0934EFF2" wp14:editId="57CBF5B1">
                <wp:simplePos x="0" y="0"/>
                <wp:positionH relativeFrom="column">
                  <wp:posOffset>3047650</wp:posOffset>
                </wp:positionH>
                <wp:positionV relativeFrom="paragraph">
                  <wp:posOffset>-57260</wp:posOffset>
                </wp:positionV>
                <wp:extent cx="360" cy="360"/>
                <wp:effectExtent l="38100" t="38100" r="38100" b="3810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8C63C7" id="Ink 23" o:spid="_x0000_s1026" type="#_x0000_t75" style="position:absolute;margin-left:239.6pt;margin-top:-4.85pt;width:.75pt;height:.7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">
                <v:imagedata r:id="rId13" o:title=""/>
              </v:shape>
            </w:pict>
          </mc:Fallback>
        </mc:AlternateContent>
      </w:r>
      <w:r w:rsidR="00F01531" w:rsidRPr="00A07412">
        <w:rPr>
          <w:b/>
          <w:bCs/>
        </w:rPr>
        <w:t>Required Signed Forms:  Addendum Acknowledgment</w:t>
      </w:r>
    </w:p>
    <w:p w14:paraId="10783F46" w14:textId="0F59C26F" w:rsidR="00F01531" w:rsidRDefault="00F01531" w:rsidP="00F01531">
      <w:pPr>
        <w:rPr>
          <w:b/>
          <w:bCs/>
          <w:color w:val="FF0000"/>
        </w:rPr>
      </w:pPr>
      <w:r w:rsidRPr="00F01531">
        <w:rPr>
          <w:b/>
          <w:bCs/>
          <w:color w:val="FF0000"/>
        </w:rPr>
        <w:t xml:space="preserve">(Sample below of what </w:t>
      </w:r>
      <w:r>
        <w:rPr>
          <w:b/>
          <w:bCs/>
          <w:color w:val="FF0000"/>
        </w:rPr>
        <w:t>your W9 may look like)</w:t>
      </w:r>
    </w:p>
    <w:p w14:paraId="47D0DA1D" w14:textId="77777777" w:rsidR="00F01531" w:rsidRPr="00F01531" w:rsidRDefault="00F01531" w:rsidP="00F01531">
      <w:pPr>
        <w:rPr>
          <w:b/>
          <w:bCs/>
          <w:color w:val="FF0000"/>
        </w:rPr>
      </w:pPr>
    </w:p>
    <w:p w14:paraId="6AB2CCE1" w14:textId="37795A10" w:rsidR="00F01531" w:rsidRDefault="00F01531" w:rsidP="00FB57FE">
      <w:r w:rsidRPr="00F01531">
        <w:rPr>
          <w:noProof/>
        </w:rPr>
        <w:drawing>
          <wp:inline distT="0" distB="0" distL="0" distR="0" wp14:anchorId="703D89FB" wp14:editId="6C67DCF9">
            <wp:extent cx="5954505" cy="5760720"/>
            <wp:effectExtent l="19050" t="19050" r="27305" b="1143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64750" cy="5770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80D6AD" w14:textId="7AB893E5" w:rsidR="0056043A" w:rsidRDefault="0056043A" w:rsidP="00FB57FE"/>
    <w:p w14:paraId="160EAB5C" w14:textId="4BD0A2F1" w:rsidR="0056043A" w:rsidRDefault="0056043A" w:rsidP="00FB57FE"/>
    <w:p w14:paraId="1E07CC13" w14:textId="2C2CA42F" w:rsidR="0056043A" w:rsidRDefault="0056043A" w:rsidP="00FB57FE"/>
    <w:p w14:paraId="47A36A27" w14:textId="632C3428" w:rsidR="0056043A" w:rsidRDefault="0056043A" w:rsidP="00FB57FE"/>
    <w:p w14:paraId="31D9C224" w14:textId="09F9B03B" w:rsidR="0056043A" w:rsidRDefault="0056043A" w:rsidP="00FB57FE"/>
    <w:p w14:paraId="4AEA700B" w14:textId="1947CDB2" w:rsidR="0056043A" w:rsidRDefault="0056043A" w:rsidP="00FB57FE">
      <w:pPr>
        <w:rPr>
          <w:b/>
          <w:bCs/>
        </w:rPr>
      </w:pPr>
      <w:r w:rsidRPr="00A07412">
        <w:rPr>
          <w:b/>
          <w:bCs/>
        </w:rPr>
        <w:lastRenderedPageBreak/>
        <w:t>Appendices: Small Business Certification Copy</w:t>
      </w:r>
    </w:p>
    <w:p w14:paraId="2335DF44" w14:textId="68869C3A" w:rsidR="00A07412" w:rsidRDefault="00A07412" w:rsidP="00A07412">
      <w:pPr>
        <w:rPr>
          <w:b/>
          <w:bCs/>
          <w:color w:val="FF0000"/>
        </w:rPr>
      </w:pPr>
      <w:r w:rsidRPr="00F01531">
        <w:rPr>
          <w:b/>
          <w:bCs/>
          <w:color w:val="FF0000"/>
        </w:rPr>
        <w:t xml:space="preserve">(Sample below of what </w:t>
      </w:r>
      <w:r>
        <w:rPr>
          <w:b/>
          <w:bCs/>
          <w:color w:val="FF0000"/>
        </w:rPr>
        <w:t>your</w:t>
      </w:r>
      <w:r>
        <w:rPr>
          <w:b/>
          <w:bCs/>
          <w:color w:val="FF0000"/>
        </w:rPr>
        <w:t xml:space="preserve"> certification</w:t>
      </w:r>
      <w:r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>might look like</w:t>
      </w:r>
      <w:r>
        <w:rPr>
          <w:b/>
          <w:bCs/>
          <w:color w:val="FF0000"/>
        </w:rPr>
        <w:t>)</w:t>
      </w:r>
    </w:p>
    <w:p w14:paraId="72AAF2EA" w14:textId="77777777" w:rsidR="00A07412" w:rsidRPr="00A07412" w:rsidRDefault="00A07412" w:rsidP="00FB57FE">
      <w:pPr>
        <w:rPr>
          <w:b/>
          <w:bCs/>
        </w:rPr>
      </w:pPr>
    </w:p>
    <w:p w14:paraId="14CA70FD" w14:textId="29776F0D" w:rsidR="00F6354B" w:rsidRDefault="00F6354B" w:rsidP="00FB57FE">
      <w:r w:rsidRPr="00F6354B">
        <w:rPr>
          <w:noProof/>
        </w:rPr>
        <w:drawing>
          <wp:inline distT="0" distB="0" distL="0" distR="0" wp14:anchorId="3B0C44E0" wp14:editId="1B721760">
            <wp:extent cx="5943600" cy="4482465"/>
            <wp:effectExtent l="19050" t="19050" r="19050" b="13335"/>
            <wp:docPr id="18" name="Picture 18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, PowerPoin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24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EC0988" w14:textId="7415ACC6" w:rsidR="00F6354B" w:rsidRDefault="00F6354B" w:rsidP="00FB57FE"/>
    <w:p w14:paraId="5381AC75" w14:textId="77777777" w:rsidR="00B22A63" w:rsidRDefault="00B22A63" w:rsidP="00FB57FE"/>
    <w:p w14:paraId="1B78453E" w14:textId="77777777" w:rsidR="00B22A63" w:rsidRDefault="00B22A63" w:rsidP="00FB57FE"/>
    <w:p w14:paraId="0F7EA942" w14:textId="77777777" w:rsidR="00B22A63" w:rsidRDefault="00B22A63" w:rsidP="00FB57FE"/>
    <w:p w14:paraId="1236B155" w14:textId="77777777" w:rsidR="00B22A63" w:rsidRDefault="00B22A63" w:rsidP="00FB57FE"/>
    <w:p w14:paraId="7656E093" w14:textId="77777777" w:rsidR="00B22A63" w:rsidRDefault="00B22A63" w:rsidP="00FB57FE"/>
    <w:p w14:paraId="53C321FE" w14:textId="77777777" w:rsidR="00B22A63" w:rsidRDefault="00B22A63" w:rsidP="00FB57FE"/>
    <w:p w14:paraId="7CECA011" w14:textId="77777777" w:rsidR="00B22A63" w:rsidRDefault="00B22A63" w:rsidP="00FB57FE"/>
    <w:p w14:paraId="6689D5F3" w14:textId="77777777" w:rsidR="00B22A63" w:rsidRDefault="00B22A63" w:rsidP="00FB57FE"/>
    <w:p w14:paraId="7D514D01" w14:textId="77777777" w:rsidR="00B22A63" w:rsidRDefault="00B22A63" w:rsidP="00FB57FE"/>
    <w:p w14:paraId="3FB4B56D" w14:textId="77777777" w:rsidR="00B22A63" w:rsidRDefault="00B22A63" w:rsidP="00FB57FE"/>
    <w:p w14:paraId="436B67E7" w14:textId="77777777" w:rsidR="00B22A63" w:rsidRDefault="00B22A63" w:rsidP="00FB57FE"/>
    <w:p w14:paraId="7E9216D2" w14:textId="6D18752D" w:rsidR="00F6354B" w:rsidRDefault="00F6354B" w:rsidP="00FB57FE">
      <w:pPr>
        <w:rPr>
          <w:b/>
          <w:bCs/>
        </w:rPr>
      </w:pPr>
      <w:r w:rsidRPr="00A07412">
        <w:rPr>
          <w:b/>
          <w:bCs/>
        </w:rPr>
        <w:t>Appendices: Copy of Bid Bond</w:t>
      </w:r>
    </w:p>
    <w:p w14:paraId="5D95FE51" w14:textId="7C67AD75" w:rsidR="00A07412" w:rsidRDefault="00A07412" w:rsidP="00A07412">
      <w:pPr>
        <w:rPr>
          <w:b/>
          <w:bCs/>
          <w:color w:val="FF0000"/>
        </w:rPr>
      </w:pPr>
      <w:r w:rsidRPr="00F01531">
        <w:rPr>
          <w:b/>
          <w:bCs/>
          <w:color w:val="FF0000"/>
        </w:rPr>
        <w:t xml:space="preserve">(Sample below of what </w:t>
      </w:r>
      <w:r>
        <w:rPr>
          <w:b/>
          <w:bCs/>
          <w:color w:val="FF0000"/>
        </w:rPr>
        <w:t>a bid bond might look like</w:t>
      </w:r>
      <w:r>
        <w:rPr>
          <w:b/>
          <w:bCs/>
          <w:color w:val="FF0000"/>
        </w:rPr>
        <w:t>)</w:t>
      </w:r>
    </w:p>
    <w:p w14:paraId="5E54282C" w14:textId="77777777" w:rsidR="00A07412" w:rsidRPr="00A07412" w:rsidRDefault="00A07412" w:rsidP="00FB57FE">
      <w:pPr>
        <w:rPr>
          <w:b/>
          <w:bCs/>
        </w:rPr>
      </w:pPr>
    </w:p>
    <w:p w14:paraId="6902F067" w14:textId="6067F630" w:rsidR="00F6354B" w:rsidRDefault="00B22A63" w:rsidP="00FB57FE">
      <w:r w:rsidRPr="00B22A63">
        <w:rPr>
          <w:noProof/>
        </w:rPr>
        <w:drawing>
          <wp:inline distT="0" distB="0" distL="0" distR="0" wp14:anchorId="28C84C56" wp14:editId="23CAECDF">
            <wp:extent cx="5943600" cy="4835525"/>
            <wp:effectExtent l="19050" t="19050" r="19050" b="22225"/>
            <wp:docPr id="19" name="Picture 1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35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5C6A1B" w14:textId="675F390A" w:rsidR="00B22A63" w:rsidRDefault="00B22A63" w:rsidP="00FB57FE"/>
    <w:p w14:paraId="4B1C2D6B" w14:textId="13073438" w:rsidR="00B22A63" w:rsidRDefault="00B22A63" w:rsidP="00FB57FE"/>
    <w:p w14:paraId="166B13B9" w14:textId="24E06FB5" w:rsidR="00B22A63" w:rsidRDefault="00B22A63" w:rsidP="00FB57FE"/>
    <w:p w14:paraId="512A41E1" w14:textId="5D2E2762" w:rsidR="00B22A63" w:rsidRDefault="00B22A63" w:rsidP="00FB57FE"/>
    <w:p w14:paraId="4EA9C1DA" w14:textId="617EAD92" w:rsidR="00B22A63" w:rsidRDefault="00B22A63" w:rsidP="00FB57FE"/>
    <w:p w14:paraId="7F520CA9" w14:textId="77777777" w:rsidR="00A07412" w:rsidRDefault="00A07412" w:rsidP="00FB57FE"/>
    <w:p w14:paraId="36D264EB" w14:textId="270DEDE1" w:rsidR="00B22A63" w:rsidRDefault="00B43524" w:rsidP="00FB57FE">
      <w:pPr>
        <w:rPr>
          <w:b/>
          <w:bCs/>
        </w:rPr>
      </w:pPr>
      <w:r w:rsidRPr="00A07412">
        <w:rPr>
          <w:b/>
          <w:bCs/>
        </w:rPr>
        <w:lastRenderedPageBreak/>
        <w:t xml:space="preserve">Appendices: </w:t>
      </w:r>
      <w:r w:rsidR="00B22A63" w:rsidRPr="00A07412">
        <w:rPr>
          <w:b/>
          <w:bCs/>
        </w:rPr>
        <w:t>Copy of Insurance</w:t>
      </w:r>
    </w:p>
    <w:p w14:paraId="2722FC78" w14:textId="060A8D87" w:rsidR="00A07412" w:rsidRDefault="00A07412" w:rsidP="00A07412">
      <w:pPr>
        <w:rPr>
          <w:b/>
          <w:bCs/>
          <w:color w:val="FF0000"/>
        </w:rPr>
      </w:pPr>
      <w:r w:rsidRPr="00F01531">
        <w:rPr>
          <w:b/>
          <w:bCs/>
          <w:color w:val="FF0000"/>
        </w:rPr>
        <w:t xml:space="preserve">(Sample below of what </w:t>
      </w:r>
      <w:r>
        <w:rPr>
          <w:b/>
          <w:bCs/>
          <w:color w:val="FF0000"/>
        </w:rPr>
        <w:t xml:space="preserve">a </w:t>
      </w:r>
      <w:r>
        <w:rPr>
          <w:b/>
          <w:bCs/>
          <w:color w:val="FF0000"/>
        </w:rPr>
        <w:t>copy of insurance</w:t>
      </w:r>
      <w:r>
        <w:rPr>
          <w:b/>
          <w:bCs/>
          <w:color w:val="FF0000"/>
        </w:rPr>
        <w:t xml:space="preserve"> might look like)</w:t>
      </w:r>
    </w:p>
    <w:p w14:paraId="5C6B9AEA" w14:textId="77777777" w:rsidR="00A07412" w:rsidRPr="00A07412" w:rsidRDefault="00A07412" w:rsidP="00FB57FE">
      <w:pPr>
        <w:rPr>
          <w:b/>
          <w:bCs/>
        </w:rPr>
      </w:pPr>
    </w:p>
    <w:p w14:paraId="0039E11A" w14:textId="477D41EA" w:rsidR="00B22A63" w:rsidRDefault="00B22A63" w:rsidP="00FB57FE"/>
    <w:p w14:paraId="2B5692F0" w14:textId="26CE9ADF" w:rsidR="00B22A63" w:rsidRDefault="00B43524" w:rsidP="00FB57FE">
      <w:r w:rsidRPr="00B43524">
        <w:rPr>
          <w:noProof/>
        </w:rPr>
        <w:drawing>
          <wp:inline distT="0" distB="0" distL="0" distR="0" wp14:anchorId="5F18368D" wp14:editId="14B30C28">
            <wp:extent cx="5943600" cy="5019040"/>
            <wp:effectExtent l="19050" t="19050" r="19050" b="10160"/>
            <wp:docPr id="20" name="Picture 2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abl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9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22A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22BAF"/>
    <w:multiLevelType w:val="hybridMultilevel"/>
    <w:tmpl w:val="DBC487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808CC"/>
    <w:multiLevelType w:val="hybridMultilevel"/>
    <w:tmpl w:val="4ADE7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7F7C48"/>
    <w:multiLevelType w:val="hybridMultilevel"/>
    <w:tmpl w:val="573282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1C0216"/>
    <w:multiLevelType w:val="hybridMultilevel"/>
    <w:tmpl w:val="692E8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69091B"/>
    <w:multiLevelType w:val="hybridMultilevel"/>
    <w:tmpl w:val="BB8A3074"/>
    <w:lvl w:ilvl="0" w:tplc="2CC2638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wNDQwN7YwNzOwNDNX0lEKTi0uzszPAykwrAUAePxCLywAAAA="/>
  </w:docVars>
  <w:rsids>
    <w:rsidRoot w:val="00A8563F"/>
    <w:rsid w:val="0003331C"/>
    <w:rsid w:val="000849A2"/>
    <w:rsid w:val="00206E42"/>
    <w:rsid w:val="00244BFC"/>
    <w:rsid w:val="003B6389"/>
    <w:rsid w:val="005570F9"/>
    <w:rsid w:val="0056043A"/>
    <w:rsid w:val="00892410"/>
    <w:rsid w:val="00A07412"/>
    <w:rsid w:val="00A8563F"/>
    <w:rsid w:val="00B22A63"/>
    <w:rsid w:val="00B304F2"/>
    <w:rsid w:val="00B43524"/>
    <w:rsid w:val="00C16AC4"/>
    <w:rsid w:val="00C36D0F"/>
    <w:rsid w:val="00C708CC"/>
    <w:rsid w:val="00E832BF"/>
    <w:rsid w:val="00F01531"/>
    <w:rsid w:val="00F6354B"/>
    <w:rsid w:val="00FB57FE"/>
    <w:rsid w:val="00FE1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A6A58"/>
  <w15:chartTrackingRefBased/>
  <w15:docId w15:val="{F230514B-51B3-4C6D-8E34-CD659C771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6389"/>
    <w:pPr>
      <w:ind w:left="720"/>
      <w:contextualSpacing/>
    </w:pPr>
  </w:style>
  <w:style w:type="table" w:styleId="TableGrid">
    <w:name w:val="Table Grid"/>
    <w:basedOn w:val="TableNormal"/>
    <w:uiPriority w:val="39"/>
    <w:rsid w:val="00FB5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074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74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4.png"/><Relationship Id="rId18" Type="http://schemas.openxmlformats.org/officeDocument/2006/relationships/customXml" Target="ink/ink6.xml"/><Relationship Id="rId26" Type="http://schemas.openxmlformats.org/officeDocument/2006/relationships/customXml" Target="ink/ink11.xml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hyperlink" Target="mailto:k.kingston@hprdept.org" TargetMode="External"/><Relationship Id="rId12" Type="http://schemas.openxmlformats.org/officeDocument/2006/relationships/customXml" Target="ink/ink3.xml"/><Relationship Id="rId17" Type="http://schemas.openxmlformats.org/officeDocument/2006/relationships/image" Target="media/image6.png"/><Relationship Id="rId25" Type="http://schemas.openxmlformats.org/officeDocument/2006/relationships/customXml" Target="ink/ink10.xml"/><Relationship Id="rId2" Type="http://schemas.openxmlformats.org/officeDocument/2006/relationships/styles" Target="styles.xml"/><Relationship Id="rId16" Type="http://schemas.openxmlformats.org/officeDocument/2006/relationships/customXml" Target="ink/ink5.xml"/><Relationship Id="rId20" Type="http://schemas.openxmlformats.org/officeDocument/2006/relationships/customXml" Target="ink/ink7.xml"/><Relationship Id="rId29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3.png"/><Relationship Id="rId24" Type="http://schemas.openxmlformats.org/officeDocument/2006/relationships/image" Target="media/image9.png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5.png"/><Relationship Id="rId23" Type="http://schemas.openxmlformats.org/officeDocument/2006/relationships/customXml" Target="ink/ink9.xml"/><Relationship Id="rId28" Type="http://schemas.openxmlformats.org/officeDocument/2006/relationships/image" Target="media/image11.png"/><Relationship Id="rId10" Type="http://schemas.openxmlformats.org/officeDocument/2006/relationships/customXml" Target="ink/ink2.xml"/><Relationship Id="rId19" Type="http://schemas.openxmlformats.org/officeDocument/2006/relationships/image" Target="media/image7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customXml" Target="ink/ink4.xml"/><Relationship Id="rId22" Type="http://schemas.openxmlformats.org/officeDocument/2006/relationships/customXml" Target="ink/ink8.xml"/><Relationship Id="rId27" Type="http://schemas.openxmlformats.org/officeDocument/2006/relationships/image" Target="media/image10.png"/><Relationship Id="rId30" Type="http://schemas.openxmlformats.org/officeDocument/2006/relationships/image" Target="media/image1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3T02:28:40.742"/>
    </inkml:context>
    <inkml:brush xml:id="br0">
      <inkml:brushProperty name="width" value="0.025" units="cm"/>
      <inkml:brushProperty name="height" value="0.025" units="cm"/>
      <inkml:brushProperty name="color" value="#004F8B"/>
    </inkml:brush>
  </inkml:definitions>
  <inkml:trace contextRef="#ctx0" brushRef="#br0">54 87 24575,'1'6'0,"1"-1"0,0 0 0,0 1 0,1-1 0,-1 0 0,1 0 0,0-1 0,6 8 0,1 3 0,-3-4 0,1-1 0,0 1 0,10 8 0,10 12 0,-24-23 0,0-1 0,0 1 0,0 0 0,-1-1 0,4 17 0,4 10 0,25 81 0,-36-114 0,1 1 0,-1-1 0,1 0 0,-1 1 0,1-1 0,0 0 0,0 0 0,0 0 0,0 1 0,-1-1 0,1 0 0,1 0 0,-1 0 0,0 0 0,0 0 0,0-1 0,0 1 0,1 0 0,-1-1 0,0 1 0,1 0 0,-1-1 0,0 0 0,1 1 0,-1-1 0,1 0 0,-1 1 0,1-1 0,-1 0 0,1 0 0,-1 0 0,0-1 0,1 1 0,-1 0 0,1 0 0,-1-1 0,0 1 0,1-1 0,1-1 0,6-2 0,-1-1 0,0 0 0,0 0 0,14-12 0,-16 12 0,167-151 0,14-12 0,-150 140-682,67-39-1,-91 59-6143</inkml:trace>
  <inkml:trace contextRef="#ctx0" brushRef="#br0" timeOffset="1375.68">36 986 24575,'1'2'0,"1"0"0,0-1 0,-1 1 0,1 0 0,-1 0 0,1 0 0,-1-1 0,0 2 0,0-1 0,0 0 0,0 0 0,0 0 0,0 0 0,-1 1 0,1-1 0,-1 3 0,2 1 0,7 22 0,-4-9 0,1-1 0,0 1 0,2-1 0,0 0 0,1-1 0,17 25 0,-24-39 0,1-1 0,0 1 0,1 0 0,-1-1 0,0 0 0,1 0 0,-1 0 0,1 0 0,0-1 0,-1 1 0,1-1 0,0 0 0,0 0 0,0-1 0,0 1 0,0-1 0,0 1 0,0-1 0,0-1 0,0 1 0,0 0 0,0-1 0,0 0 0,0 0 0,0 0 0,5-3 0,11-4 0,-1 0 0,1-2 0,29-20 0,-36 22 0,22-15 0,-2-1 0,-1-2 0,49-50 0,-32 22 0,51-73 0,-87 111-1365,-2 6-5461</inkml:trace>
  <inkml:trace contextRef="#ctx0" brushRef="#br0" timeOffset="2734.79">1 1640 24575,'1'21'0,"1"-1"0,1 1 0,12 38 0,-2-7 0,-13-50 0,27 108 0,-23-95 0,2-1 0,0 1 0,0-1 0,1 0 0,12 16 0,-18-29 0,0 1 0,0-1 0,0 0 0,0 0 0,0 0 0,1 0 0,-1 0 0,1 0 0,-1 0 0,0 0 0,1-1 0,-1 1 0,1 0 0,0-1 0,-1 1 0,1-1 0,-1 0 0,1 1 0,0-1 0,-1 0 0,1 0 0,0 0 0,-1 0 0,1-1 0,0 1 0,-1 0 0,1-1 0,-1 1 0,1-1 0,-1 1 0,1-1 0,2-1 0,6-3 0,-1-1 0,0 0 0,17-14 0,-14 10 0,65-51 65,175-126 190,-216 164-536,1 1 0,1 2 0,1 2 1,1 1-1,49-13 0,-38 18-6545</inkml:trace>
  <inkml:trace contextRef="#ctx0" brushRef="#br0" timeOffset="4188.39">18 2501 24575,'19'68'0,"4"-2"0,32 68 0,-54-132 0,-1 0 0,1-1 0,0 1 0,-1 0 0,1-1 0,0 1 0,0-1 0,0 1 0,0-1 0,1 1 0,-1-1 0,0 0 0,0 0 0,1 1 0,-1-1 0,1 0 0,-1 0 0,1 0 0,0-1 0,-1 1 0,1 0 0,0-1 0,0 1 0,-1-1 0,1 1 0,0-1 0,0 0 0,0 0 0,-1 0 0,1 0 0,0 0 0,0 0 0,0 0 0,0 0 0,-1-1 0,4 0 0,4-3 0,0-1 0,0 0 0,-1 0 0,1-1 0,12-10 0,-9 7 0,181-162 0,-128 108 0,94-69 0,-118 103-341,0 2 0,2 1-1,81-34 1,-80 44-6485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3T02:29:07.195"/>
    </inkml:context>
    <inkml:brush xml:id="br0">
      <inkml:brushProperty name="width" value="0.025" units="cm"/>
      <inkml:brushProperty name="height" value="0.025" units="cm"/>
      <inkml:brushProperty name="color" value="#004F8B"/>
    </inkml:brush>
  </inkml:definitions>
  <inkml:trace contextRef="#ctx0" brushRef="#br0">4 0 24575,'-3'0'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3T02:29:06.412"/>
    </inkml:context>
    <inkml:brush xml:id="br0">
      <inkml:brushProperty name="width" value="0.025" units="cm"/>
      <inkml:brushProperty name="height" value="0.025" units="cm"/>
      <inkml:brushProperty name="color" value="#004F8B"/>
    </inkml:brush>
  </inkml:definitions>
  <inkml:trace contextRef="#ctx0" brushRef="#br0">1 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13T02:28:18.681"/>
    </inkml:context>
    <inkml:brush xml:id="br0">
      <inkml:brushProperty name="width" value="0.1" units="cm"/>
      <inkml:brushProperty name="height" value="0.6" units="cm"/>
      <inkml:brushProperty name="color" value="#849398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3T02:28:45.712"/>
    </inkml:context>
    <inkml:brush xml:id="br0">
      <inkml:brushProperty name="width" value="0.025" units="cm"/>
      <inkml:brushProperty name="height" value="0.025" units="cm"/>
      <inkml:brushProperty name="color" value="#004F8B"/>
    </inkml:brush>
  </inkml:definitions>
  <inkml:trace contextRef="#ctx0" brushRef="#br0">1 0 24575,'0'0'-819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3T02:28:37.006"/>
    </inkml:context>
    <inkml:brush xml:id="br0">
      <inkml:brushProperty name="width" value="0.025" units="cm"/>
      <inkml:brushProperty name="height" value="0.025" units="cm"/>
      <inkml:brushProperty name="color" value="#004F8B"/>
    </inkml:brush>
  </inkml:definitions>
  <inkml:trace contextRef="#ctx0" brushRef="#br0">69 1015 24575,'3'-1'0,"0"-1"0,-1 1 0,1-1 0,-1 0 0,1 0 0,-1 0 0,0-1 0,1 1 0,-1-1 0,0 1 0,-1-1 0,3-3 0,2-3 0,177-203 0,251-295 0,-394 458 0,2 1 0,57-48 0,-45 44 0,-53 51 0,10-9 0,-9 13 0,-7 13 0,-61 120 0,4-11-83,-427 914-2090,471-996 2173,6-19 0,2 1 0,1 0 0,1 0 0,-8 41 0,15-50 419,0-1 0,3 31 0,-1 20 580,-9 17-999,-5 1 0,-33 121 0,38-172 0,-5 47 0,12-59 0,-2-1 0,0-1 0,-1 1 0,-1 0 0,-1-1 0,-1 0 0,-10 21 0,17-39 0,-1-1 0,1 1 0,0-1 0,0 1 0,0-1 0,0 0 0,-1 1 0,1-1 0,0 0 0,0 1 0,0-1 0,-1 1 0,1-1 0,0 0 0,-1 0 0,1 1 0,0-1 0,-1 0 0,1 0 0,0 1 0,-1-1 0,1 0 0,-1 0 0,1 0 0,0 1 0,-1-1 0,1 0 0,-1 0 0,1 0 0,-1 0 0,1 0 0,-1 0 0,1 0 0,0 0 0,-1 0 0,1 0 0,-1 0 0,1 0 0,-1-1 0,1 1 0,0 0 0,-1 0 0,1 0 0,0 0 0,-1-1 0,1 1 0,-1 0 0,1-1 0,0 1 0,-1 0 0,1 0 0,0-1 0,0 1 0,-1 0 0,1-1 0,0 1 0,0-1 0,0 1 0,-1 0 0,1-1 0,0 1 0,0-1 0,0 1 0,0-1 0,0 1 0,-11-36 0,9 31 0,-31-122 0,5-2 0,6-1 0,-7-148 0,29-581 0,2 795 0,0 0 0,12-77 0,-14 141 0,0-1 0,-1 1 0,1 0 0,0-1 0,0 1 0,0 0 0,0-1 0,0 1 0,0 0 0,0-1 0,0 1 0,0 0 0,0 0 0,1-1 0,-1 1 0,0 0 0,0-1 0,0 1 0,0 0 0,0 0 0,0-1 0,1 1 0,-1 0 0,0 0 0,0-1 0,1 1 0,-1 0 0,0 0 0,0-1 0,0 1 0,1 0 0,-1 0 0,0 0 0,1 0 0,-1 0 0,0 0 0,0-1 0,1 1 0,-1 0 0,0 0 0,1 0 0,8 13 0,3 21 0,-1 13 0,-9-32 0,1-1 0,1 1 0,0-1 0,1 1 0,12 23 0,-13-33 0,1 0 0,-1 0 0,1 0 0,0-1 0,0 0 0,0 0 0,1 0 0,-1 0 0,1-1 0,0 0 0,0 0 0,0-1 0,11 4 0,10 1 0,50 8 0,127 5 0,361-9 0,-537-12 0,0-1 0,0-2 0,-1 0 0,1-2 0,-1-1 0,0-1 0,-1-1 0,0-2 0,0 0 0,-1-2 0,-1-1 0,0 0 0,30-26 0,-25 17 0,-1-1 0,46-52 0,-61 60 0,-1-1 0,0 0 0,-1-1 0,-1 0 0,0-1 0,11-32 0,-21 50 0,1-1 0,0 0 0,-1 0 0,1 1 0,-1-1 0,1 0 0,-1 0 0,0 0 0,0 1 0,0-1 0,0 0 0,0 0 0,0 0 0,0 0 0,-1-2 0,0 4 0,1-1 0,-1 1 0,1 0 0,-1-1 0,1 1 0,-1 0 0,1-1 0,-1 1 0,1 0 0,-1 0 0,1 0 0,-1 0 0,1 0 0,-1 0 0,0-1 0,1 1 0,-1 0 0,1 0 0,-1 1 0,1-1 0,-1 0 0,1 0 0,-1 0 0,0 0 0,1 0 0,-1 1 0,1-1 0,-1 0 0,1 0 0,-1 1 0,-7 4 0,0 0 0,0 0 0,1 1 0,-12 11 0,-68 71 0,4 3 0,-86 122 0,161-202 0,1 0 0,0 0 0,0 1 0,1-1 0,1 1 0,0 1 0,1-1 0,0 1 0,1 0 0,-3 22 0,6-35 0,0 0 0,0 1 0,0-1 0,0 0 0,0 0 0,0 1 0,0-1 0,0 0 0,0 0 0,0 0 0,0 1 0,0-1 0,0 0 0,0 0 0,0 0 0,0 1 0,1-1 0,-1 0 0,0 0 0,0 0 0,0 0 0,0 1 0,1-1 0,-1 0 0,0 0 0,0 0 0,0 0 0,0 0 0,1 1 0,-1-1 0,0 0 0,0 0 0,0 0 0,1 0 0,-1 0 0,0 0 0,0 0 0,1 0 0,-1 0 0,0 0 0,0 0 0,0 0 0,1 0 0,-1 0 0,0 0 0,0 0 0,1 0 0,-1 0 0,0-1 0,19-7 0,17-17 0,-36 25 0,189-152 0,121-88 0,-251 199 0,2 4 0,2 2 0,98-40 0,-157 73 0,0 0 0,0 1 0,0-1 0,0 1 0,0 0 0,1 0 0,-1 1 0,0-1 0,0 1 0,1 0 0,-1 0 0,8 1 0,-10 0 0,-1 1 0,1-1 0,0 0 0,0 0 0,0 0 0,-1 1 0,1-1 0,-1 1 0,1 0 0,-1-1 0,0 1 0,0 0 0,1 0 0,-1 0 0,0 0 0,-1 0 0,1 0 0,0 0 0,0 0 0,-1 0 0,1 0 0,-1 0 0,0 0 0,0 1 0,0 2 0,1 13 0,-1-1 0,-4 35 0,2-33 0,1 0 0,1 26 0,1-40 0,0 1 0,1-1 0,-1 0 0,1 0 0,0 0 0,1 0 0,-1 0 0,1 0 0,0 0 0,0-1 0,1 0 0,-1 1 0,1-1 0,0-1 0,0 1 0,0 0 0,1-1 0,7 5 0,4 2 0,1-1 0,0-1 0,0-1 0,24 8 0,5-3 0,0-2 0,1-2 0,0-2 0,0-2 0,0-2 0,0-3 0,0-1 0,0-2 0,0-2 0,0-3 0,70-21 0,-75 13 0,-28 11 0,0 0 0,1 1 0,25-5 0,55 1 0,177 5 0,-168 6 0,-85-2 0,-1 0 0,0 0 0,1-2 0,-1 0 0,0-2 0,0 0 0,0 0 0,-1-2 0,21-9 0,5-4 0,206-90 0,-187 85 0,129-32 0,-152 51 0,-38 6 0,-5 1 0,-22 9 0,-188 59 0,-225 83 0,365-122 0,1 3 0,1 4 0,-114 80 0,184-117 0,0 0 0,1 0 0,-1 0 0,1 0 0,0 0 0,-1 0 0,1 1 0,0-1 0,0 1 0,0-1 0,0 1 0,0-1 0,0 1 0,-1 2 0,2-4 0,0 0 0,0 1 0,1-1 0,-1 1 0,0-1 0,0 1 0,0-1 0,0 1 0,1-1 0,-1 0 0,0 1 0,0-1 0,1 0 0,-1 1 0,0-1 0,1 0 0,-1 1 0,1-1 0,-1 0 0,0 1 0,1-1 0,-1 0 0,1 0 0,-1 0 0,0 1 0,1-1 0,-1 0 0,1 0 0,-1 0 0,1 0 0,-1 0 0,1 0 0,9 1 0,0 0 0,-1-1 0,17-1 0,-19 0 0,40-4 0,76-18 0,-82 14 0,107-15 0,247-8 0,-285 26 0,568-44 0,-472 33 0,-177 14 0,-37 2 0,-48 1 0,49 1 0,-67 0 0,-103-12 0,169 10 0,13 0 0,28 2 0,212 14 0,948 18-742,-1091-30 742,-100-3 0,1 0 0,0 0 0,-1 0 0,1 0 0,-1 1 0,1 0 0,-1-1 0,1 1 0,-1 0 0,0 0 0,1 0 0,2 2 0,-5-2 0,1-1 0,-1 1 0,0-1 0,0 1 0,1-1 0,-1 1 0,0-1 0,0 1 0,0-1 0,0 1 0,1-1 0,-1 1 0,0-1 0,0 1 0,0-1 0,0 1 0,0-1 0,0 1 0,-1-1 0,1 1 0,0-1 0,0 1 0,0-1 0,0 1 0,-1-1 0,1 1 0,0-1 0,0 1 0,-1-1 0,1 1 0,0-1 0,-1 0 0,1 1 0,-1-1 0,-6 7 0,-1 0 0,1-1 0,-1-1 0,-14 8 0,16-9 0,-56 33 67,-20 13 271,-101 78-1,155-107-1702,16-14-546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13T02:28:16.635"/>
    </inkml:context>
    <inkml:brush xml:id="br0">
      <inkml:brushProperty name="width" value="0.1" units="cm"/>
      <inkml:brushProperty name="height" value="0.6" units="cm"/>
      <inkml:brushProperty name="color" value="#849398"/>
      <inkml:brushProperty name="ignorePressure" value="1"/>
      <inkml:brushProperty name="inkEffects" value="pencil"/>
    </inkml:brush>
  </inkml:definitions>
  <inkml:trace contextRef="#ctx0" brushRef="#br0">245 0,'0'0</inkml:trace>
  <inkml:trace contextRef="#ctx0" brushRef="#br0" timeOffset="577.67">262 460,'0'0</inkml:trace>
  <inkml:trace contextRef="#ctx0" brushRef="#br0" timeOffset="968.43">14 300,'-6'0,"-2"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13T02:28:18.275"/>
    </inkml:context>
    <inkml:brush xml:id="br0">
      <inkml:brushProperty name="width" value="0.1" units="cm"/>
      <inkml:brushProperty name="height" value="0.6" units="cm"/>
      <inkml:brushProperty name="color" value="#849398"/>
      <inkml:brushProperty name="ignorePressure" value="1"/>
      <inkml:brushProperty name="inkEffects" value="pencil"/>
    </inkml:brush>
  </inkml:definitions>
  <inkml:trace contextRef="#ctx0" brushRef="#br0">1 0,'0'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13T02:28:17.978"/>
    </inkml:context>
    <inkml:brush xml:id="br0">
      <inkml:brushProperty name="width" value="0.1" units="cm"/>
      <inkml:brushProperty name="height" value="0.6" units="cm"/>
      <inkml:brushProperty name="color" value="#849398"/>
      <inkml:brushProperty name="ignorePressure" value="1"/>
      <inkml:brushProperty name="inkEffects" value="pencil"/>
    </inkml:brush>
  </inkml:definitions>
  <inkml:trace contextRef="#ctx0" brushRef="#br0">1 1,'0'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13T02:28:10.788"/>
    </inkml:context>
    <inkml:brush xml:id="br0">
      <inkml:brushProperty name="width" value="0.1" units="cm"/>
      <inkml:brushProperty name="height" value="0.6" units="cm"/>
      <inkml:brushProperty name="color" value="#849398"/>
      <inkml:brushProperty name="ignorePressure" value="1"/>
      <inkml:brushProperty name="inkEffects" value="pencil"/>
    </inkml:brush>
  </inkml:definitions>
  <inkml:trace contextRef="#ctx0" brushRef="#br0">1 0,'0'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13T02:29:07.711"/>
    </inkml:context>
    <inkml:brush xml:id="br0">
      <inkml:brushProperty name="width" value="0.025" units="cm"/>
      <inkml:brushProperty name="height" value="0.025" units="cm"/>
      <inkml:brushProperty name="color" value="#004F8B"/>
    </inkml:brush>
  </inkml:definitions>
  <inkml:trace contextRef="#ctx0" brushRef="#br0">3 0 24575,'-3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9</Pages>
  <Words>684</Words>
  <Characters>390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Tran</dc:creator>
  <cp:keywords/>
  <dc:description/>
  <cp:lastModifiedBy>Steve Tran</cp:lastModifiedBy>
  <cp:revision>5</cp:revision>
  <dcterms:created xsi:type="dcterms:W3CDTF">2022-02-11T22:11:00Z</dcterms:created>
  <dcterms:modified xsi:type="dcterms:W3CDTF">2022-02-13T02:31:00Z</dcterms:modified>
</cp:coreProperties>
</file>